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415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677E80" w14:textId="673BCEF9" w:rsidR="002258C5" w:rsidRPr="00703B29" w:rsidRDefault="008C3A0F" w:rsidP="0020750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D81A9C">
        <w:rPr>
          <w:rFonts w:cs="Arial"/>
          <w:sz w:val="20"/>
        </w:rPr>
        <w:t>24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D81A9C">
        <w:rPr>
          <w:rFonts w:cs="Arial"/>
          <w:sz w:val="20"/>
        </w:rPr>
        <w:t>42</w:t>
      </w:r>
      <w:r w:rsidR="00DE6087">
        <w:rPr>
          <w:rFonts w:cs="Arial"/>
          <w:sz w:val="20"/>
        </w:rPr>
        <w:t>2</w:t>
      </w:r>
      <w:r w:rsidR="00310290">
        <w:rPr>
          <w:rFonts w:cs="Arial"/>
          <w:sz w:val="20"/>
        </w:rPr>
        <w:t>-24/0</w:t>
      </w:r>
      <w:r w:rsidR="00D81A9C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D81A9C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C56C6">
        <w:rPr>
          <w:rFonts w:cs="Arial"/>
          <w:sz w:val="20"/>
        </w:rPr>
        <w:t>3R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F94612">
        <w:rPr>
          <w:rFonts w:cs="Arial"/>
          <w:sz w:val="20"/>
        </w:rPr>
        <w:t>2</w:t>
      </w:r>
      <w:r w:rsidR="001C56C6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1C56C6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046CAA7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7D3CF39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3C1A88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76C2A2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B9ACB0D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C6C8F3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BFBEA6" w14:textId="77777777" w:rsidR="00BD04A7" w:rsidRPr="001C202F" w:rsidRDefault="002A02F6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601B59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9FCF5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E2686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CC979A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2E0DAC5" w14:textId="53BC1D6C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73579A8" w14:textId="77777777" w:rsidR="000C7FDC" w:rsidRP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C7FD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C7FDC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Failed lanes</w:t>
      </w:r>
      <w:r w:rsidRPr="000C7FDC">
        <w:rPr>
          <w:rFonts w:ascii="Arial" w:hAnsi="Arial" w:cs="Arial"/>
          <w:b/>
          <w:sz w:val="18"/>
          <w:szCs w:val="18"/>
        </w:rPr>
        <w:t xml:space="preserve">: </w:t>
      </w:r>
      <w:r w:rsidRPr="000C7FDC">
        <w:rPr>
          <w:rFonts w:ascii="Arial" w:hAnsi="Arial" w:cs="Arial"/>
          <w:sz w:val="18"/>
          <w:szCs w:val="18"/>
        </w:rPr>
        <w:t>____________</w:t>
      </w:r>
      <w:r w:rsidRPr="000C7FDC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Comments:________________</w:t>
      </w:r>
      <w:r w:rsidRPr="000C7FDC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2988DD74" w14:textId="77777777" w:rsid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A4773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D0EB7D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A7D1EAC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AEA18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0C7FD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C7E30EB" w14:textId="07560B2C" w:rsidR="00941CEB" w:rsidRDefault="0098230A" w:rsidP="00BD04A7">
      <w:pPr>
        <w:tabs>
          <w:tab w:val="center" w:pos="5954"/>
          <w:tab w:val="right" w:pos="11340"/>
        </w:tabs>
        <w:suppressAutoHyphens/>
        <w:jc w:val="both"/>
      </w:pPr>
      <w:r w:rsidRPr="0091497A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CB34ED8" wp14:editId="0AF7516F">
            <wp:simplePos x="0" y="0"/>
            <wp:positionH relativeFrom="margin">
              <wp:align>right</wp:align>
            </wp:positionH>
            <wp:positionV relativeFrom="paragraph">
              <wp:posOffset>4013957</wp:posOffset>
            </wp:positionV>
            <wp:extent cx="6479540" cy="1382395"/>
            <wp:effectExtent l="0" t="0" r="0" b="8255"/>
            <wp:wrapSquare wrapText="bothSides"/>
            <wp:docPr id="5" name="Bildobjek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2272" behindDoc="0" locked="0" layoutInCell="1" allowOverlap="1" wp14:anchorId="0486C326" wp14:editId="5D023A1C">
            <wp:simplePos x="0" y="0"/>
            <wp:positionH relativeFrom="margin">
              <wp:align>right</wp:align>
            </wp:positionH>
            <wp:positionV relativeFrom="paragraph">
              <wp:posOffset>2539773</wp:posOffset>
            </wp:positionV>
            <wp:extent cx="6480810" cy="1382395"/>
            <wp:effectExtent l="0" t="0" r="0" b="825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41CEB">
        <w:rPr>
          <w:noProof/>
          <w:lang w:val="sv-SE" w:eastAsia="sv-SE"/>
        </w:rPr>
        <w:drawing>
          <wp:anchor distT="0" distB="0" distL="114300" distR="114300" simplePos="0" relativeHeight="251701248" behindDoc="0" locked="0" layoutInCell="1" allowOverlap="1" wp14:anchorId="184DE7B3" wp14:editId="009ABCA9">
            <wp:simplePos x="0" y="0"/>
            <wp:positionH relativeFrom="margin">
              <wp:align>right</wp:align>
            </wp:positionH>
            <wp:positionV relativeFrom="paragraph">
              <wp:posOffset>1199533</wp:posOffset>
            </wp:positionV>
            <wp:extent cx="6480810" cy="12407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41CEB" w:rsidRPr="00941CEB">
        <w:rPr>
          <w:noProof/>
          <w:lang w:val="sv-SE" w:eastAsia="sv-SE"/>
        </w:rPr>
        <w:drawing>
          <wp:anchor distT="0" distB="0" distL="114300" distR="114300" simplePos="0" relativeHeight="251700224" behindDoc="0" locked="0" layoutInCell="1" allowOverlap="1" wp14:anchorId="3BB61213" wp14:editId="2217C485">
            <wp:simplePos x="0" y="0"/>
            <wp:positionH relativeFrom="column">
              <wp:posOffset>3175</wp:posOffset>
            </wp:positionH>
            <wp:positionV relativeFrom="paragraph">
              <wp:posOffset>635</wp:posOffset>
            </wp:positionV>
            <wp:extent cx="6480810" cy="110617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0F3C6B" w14:textId="278DD5F6" w:rsidR="00C756BC" w:rsidRPr="00C756BC" w:rsidRDefault="00C756BC" w:rsidP="00BD04A7">
      <w:pPr>
        <w:tabs>
          <w:tab w:val="center" w:pos="5954"/>
          <w:tab w:val="right" w:pos="11340"/>
        </w:tabs>
        <w:suppressAutoHyphens/>
        <w:jc w:val="both"/>
        <w:sectPr w:rsidR="00C756BC" w:rsidRPr="00C756BC" w:rsidSect="00525CD5">
          <w:headerReference w:type="even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D5B42E5" w14:textId="4F99AB1E" w:rsidR="00A0245F" w:rsidRPr="00A0245F" w:rsidRDefault="00A024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08DAF3C" w14:textId="28095DE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6886CE2" w14:textId="4EDFE06C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AC5FD02" w14:textId="46AA7D8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38880693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5710ED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D542FD7" w14:textId="77777777" w:rsidR="006479D6" w:rsidRDefault="006479D6" w:rsidP="003C78F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1BC3919" w14:textId="77777777" w:rsidR="006479D6" w:rsidRDefault="006479D6" w:rsidP="003C78F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CE766CC" w14:textId="77777777" w:rsidR="00237C94" w:rsidRPr="00057010" w:rsidRDefault="00237C94" w:rsidP="003C78F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45F7D79" w14:textId="216F723D" w:rsidR="007E5843" w:rsidRPr="00057010" w:rsidRDefault="007E5843" w:rsidP="003C78F6">
      <w:pPr>
        <w:pStyle w:val="Brdtext2"/>
        <w:widowControl/>
        <w:tabs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057010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9CCA7AE" w14:textId="6982C08E" w:rsidR="00057010" w:rsidRPr="00057010" w:rsidRDefault="00057010" w:rsidP="003C78F6">
      <w:pPr>
        <w:pStyle w:val="PIfotnoter"/>
        <w:ind w:left="0" w:right="0" w:firstLine="0"/>
        <w:rPr>
          <w:b/>
        </w:rPr>
      </w:pPr>
      <w:r w:rsidRPr="00057010">
        <w:t>Primer mixes 4, 6 and 48 may give rise to a lower yield of HLA-specific PCR product than the other A*24 primer mixes.</w:t>
      </w:r>
    </w:p>
    <w:p w14:paraId="5B498B63" w14:textId="2CD37D1E" w:rsidR="00057010" w:rsidRPr="00057010" w:rsidRDefault="00057010" w:rsidP="003C78F6">
      <w:pPr>
        <w:pStyle w:val="PIfotnoter"/>
        <w:ind w:left="0" w:right="0" w:firstLine="0"/>
        <w:rPr>
          <w:b/>
        </w:rPr>
      </w:pPr>
      <w:r w:rsidRPr="00057010">
        <w:rPr>
          <w:rFonts w:cs="Arial"/>
        </w:rPr>
        <w:t xml:space="preserve">Primer mixes 10, 20, 28, 29 and 61 </w:t>
      </w:r>
      <w:r w:rsidRPr="00057010">
        <w:t>have a tendency to giving rise to primer oligomer formation.</w:t>
      </w:r>
    </w:p>
    <w:p w14:paraId="2F753240" w14:textId="4873B6F3" w:rsidR="00057010" w:rsidRPr="00057010" w:rsidRDefault="00057010" w:rsidP="003C78F6">
      <w:pPr>
        <w:pStyle w:val="PIfotnoter"/>
        <w:ind w:left="0" w:right="0" w:firstLine="0"/>
        <w:rPr>
          <w:b/>
        </w:rPr>
      </w:pPr>
      <w:r w:rsidRPr="00057010">
        <w:t xml:space="preserve">Primer mixes 1, 11, 19, 20, 27, 28, 29, 36, 45, 52, 54, 64, 68, </w:t>
      </w:r>
      <w:r w:rsidRPr="00057010">
        <w:rPr>
          <w:color w:val="auto"/>
        </w:rPr>
        <w:t>72</w:t>
      </w:r>
      <w:r w:rsidRPr="00057010">
        <w:t>, 76 and 84 may have tendencies of unspecific amplifications.</w:t>
      </w:r>
    </w:p>
    <w:p w14:paraId="3E15A08F" w14:textId="7EEEA79C" w:rsidR="00057010" w:rsidRDefault="00057010" w:rsidP="003C78F6">
      <w:pPr>
        <w:pStyle w:val="PIfotnoter"/>
        <w:ind w:left="0" w:right="0" w:firstLine="0"/>
        <w:rPr>
          <w:b/>
        </w:rPr>
      </w:pPr>
      <w:r w:rsidRPr="00057010">
        <w:t>Primer mix 45 may give rise to a long fragment of approx. 500 bp in some HLA-A alleles. This band should not be considered in the interpretation of HLA-A*24 typings.</w:t>
      </w:r>
    </w:p>
    <w:p w14:paraId="24A10834" w14:textId="2020688B" w:rsidR="003C78F6" w:rsidRPr="003C78F6" w:rsidRDefault="003C78F6" w:rsidP="003C78F6">
      <w:pPr>
        <w:pStyle w:val="PIfotnoter"/>
        <w:ind w:left="0" w:right="0" w:firstLine="0"/>
        <w:rPr>
          <w:lang w:val="en-US"/>
        </w:rPr>
      </w:pPr>
      <w:r w:rsidRPr="003C78F6">
        <w:t>In primer mix 95 the positive control band may be weaker than for other HLA-A*24 primer mixes.</w:t>
      </w:r>
    </w:p>
    <w:p w14:paraId="6400ECFF" w14:textId="77777777" w:rsidR="004A339B" w:rsidRPr="00834B0B" w:rsidRDefault="007E5843" w:rsidP="003C78F6">
      <w:pPr>
        <w:jc w:val="both"/>
        <w:rPr>
          <w:rFonts w:ascii="Arial" w:hAnsi="Arial" w:cs="Arial"/>
          <w:color w:val="000000" w:themeColor="text1"/>
          <w:sz w:val="18"/>
          <w:szCs w:val="20"/>
          <w:lang w:val="en-GB" w:eastAsia="sv-SE"/>
        </w:rPr>
      </w:pPr>
      <w:r w:rsidRPr="0005701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057010">
        <w:rPr>
          <w:rFonts w:ascii="Arial" w:hAnsi="Arial" w:cs="Arial"/>
          <w:sz w:val="18"/>
          <w:szCs w:val="18"/>
        </w:rPr>
        <w:t>mix</w:t>
      </w:r>
      <w:proofErr w:type="gramEnd"/>
      <w:r w:rsidRPr="00057010">
        <w:rPr>
          <w:rFonts w:ascii="Arial" w:hAnsi="Arial" w:cs="Arial"/>
          <w:sz w:val="18"/>
          <w:szCs w:val="18"/>
        </w:rPr>
        <w:t xml:space="preserve"> 96 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contains a negative control, which will amplify </w:t>
      </w:r>
      <w:r w:rsidR="004A339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>the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4A339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>is</w:t>
      </w:r>
      <w:r w:rsidR="004A339B" w:rsidRPr="00834B0B">
        <w:rPr>
          <w:rFonts w:ascii="Arial" w:hAnsi="Arial" w:cs="Arial"/>
          <w:color w:val="000000" w:themeColor="text1"/>
          <w:sz w:val="18"/>
          <w:szCs w:val="20"/>
          <w:lang w:val="en-GB" w:eastAsia="sv-SE"/>
        </w:rPr>
        <w:t xml:space="preserve"> 200 base pairs.</w:t>
      </w:r>
    </w:p>
    <w:p w14:paraId="63BF2D6D" w14:textId="1290DC5D" w:rsidR="003201D4" w:rsidRPr="004A339B" w:rsidRDefault="003201D4" w:rsidP="003C78F6">
      <w:pPr>
        <w:tabs>
          <w:tab w:val="left" w:pos="0"/>
        </w:tabs>
        <w:jc w:val="both"/>
        <w:rPr>
          <w:rFonts w:ascii="Arial" w:hAnsi="Arial" w:cs="Arial"/>
          <w:sz w:val="18"/>
          <w:szCs w:val="18"/>
          <w:lang w:val="en-GB"/>
        </w:rPr>
        <w:sectPr w:rsidR="003201D4" w:rsidRPr="004A339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8B3AE" w14:textId="7184D8D7" w:rsidR="00DF1FA8" w:rsidRDefault="00A23BC2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A23BC2">
        <w:lastRenderedPageBreak/>
        <w:t xml:space="preserve"> </w:t>
      </w:r>
      <w:r w:rsidR="001C56C6" w:rsidRPr="001C56C6">
        <w:rPr>
          <w:noProof/>
        </w:rPr>
        <w:drawing>
          <wp:anchor distT="0" distB="0" distL="114300" distR="114300" simplePos="0" relativeHeight="251719680" behindDoc="0" locked="0" layoutInCell="1" allowOverlap="1" wp14:anchorId="0B56462B" wp14:editId="72D11365">
            <wp:simplePos x="1120775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2272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3BC2">
        <w:t xml:space="preserve"> </w:t>
      </w:r>
      <w:r w:rsidR="00512069">
        <w:br w:type="page"/>
      </w:r>
    </w:p>
    <w:p w14:paraId="4CC1442F" w14:textId="3FF3BC09" w:rsidR="00DF1FA8" w:rsidRDefault="001C56C6">
      <w:r w:rsidRPr="001C56C6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7FD43A16" wp14:editId="135BE60C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50544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FA8">
        <w:br w:type="page"/>
      </w:r>
    </w:p>
    <w:p w14:paraId="383E9793" w14:textId="069BA3C2" w:rsidR="00F50F20" w:rsidRDefault="000C4D53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0C4D53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2AFC09F1" wp14:editId="2A2A00DC">
            <wp:simplePos x="0" y="0"/>
            <wp:positionH relativeFrom="margin">
              <wp:posOffset>-413385</wp:posOffset>
            </wp:positionH>
            <wp:positionV relativeFrom="page">
              <wp:posOffset>1182701</wp:posOffset>
            </wp:positionV>
            <wp:extent cx="9360000" cy="5313600"/>
            <wp:effectExtent l="0" t="0" r="0" b="190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</w:t>
      </w:r>
      <w:r w:rsidR="00D20EE7" w:rsidRPr="00D20EE7">
        <w:t xml:space="preserve"> </w:t>
      </w:r>
      <w:r w:rsidR="00512069">
        <w:br w:type="page"/>
      </w:r>
      <w:r w:rsidR="00A23BC2" w:rsidRPr="00A23BC2">
        <w:lastRenderedPageBreak/>
        <w:t xml:space="preserve"> </w:t>
      </w:r>
      <w:r w:rsidRPr="000C4D53">
        <w:rPr>
          <w:noProof/>
        </w:rPr>
        <w:drawing>
          <wp:anchor distT="0" distB="0" distL="114300" distR="114300" simplePos="0" relativeHeight="251722752" behindDoc="0" locked="0" layoutInCell="1" allowOverlap="1" wp14:anchorId="7F84A651" wp14:editId="59F10F4A">
            <wp:simplePos x="1120775" y="1280160"/>
            <wp:positionH relativeFrom="page">
              <wp:align>center</wp:align>
            </wp:positionH>
            <wp:positionV relativeFrom="page">
              <wp:posOffset>1282065</wp:posOffset>
            </wp:positionV>
            <wp:extent cx="9360000" cy="5140800"/>
            <wp:effectExtent l="0" t="0" r="0" b="3175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449A83C" w14:textId="50A347AB" w:rsidR="00F50F20" w:rsidRDefault="001F2601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F2601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31B71F77" wp14:editId="18FADE02">
            <wp:simplePos x="1081377" y="1280160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5140800"/>
            <wp:effectExtent l="0" t="0" r="0" b="317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7EABA" w14:textId="7183E285" w:rsidR="00743D8E" w:rsidRDefault="00222714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222714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2BC27C59" wp14:editId="5AEEF994">
            <wp:simplePos x="1081377" y="1280160"/>
            <wp:positionH relativeFrom="column">
              <wp:align>center</wp:align>
            </wp:positionH>
            <wp:positionV relativeFrom="paragraph">
              <wp:posOffset>0</wp:posOffset>
            </wp:positionV>
            <wp:extent cx="9360000" cy="4806000"/>
            <wp:effectExtent l="0" t="0" r="0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8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84AEC0" w14:textId="0E7AD394" w:rsidR="00743D8E" w:rsidRDefault="00743D8E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3530B2AC" w14:textId="112F5FAA" w:rsidR="00743D8E" w:rsidRDefault="00743D8E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5B04FBA4" w14:textId="59084D0C" w:rsidR="00F00FAE" w:rsidRDefault="00222714">
      <w:pPr>
        <w:rPr>
          <w:rFonts w:ascii="Arial" w:hAnsi="Arial" w:cs="Arial"/>
          <w:sz w:val="18"/>
          <w:szCs w:val="18"/>
        </w:rPr>
      </w:pPr>
      <w:r w:rsidRPr="00222714">
        <w:rPr>
          <w:noProof/>
        </w:rPr>
        <w:lastRenderedPageBreak/>
        <w:drawing>
          <wp:anchor distT="0" distB="0" distL="114300" distR="114300" simplePos="0" relativeHeight="251725824" behindDoc="0" locked="0" layoutInCell="1" allowOverlap="1" wp14:anchorId="153A657E" wp14:editId="58A16296">
            <wp:simplePos x="1081377" y="1280160"/>
            <wp:positionH relativeFrom="page">
              <wp:align>center</wp:align>
            </wp:positionH>
            <wp:positionV relativeFrom="page">
              <wp:posOffset>1188085</wp:posOffset>
            </wp:positionV>
            <wp:extent cx="9360000" cy="5248800"/>
            <wp:effectExtent l="0" t="0" r="0" b="9525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24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AE">
        <w:rPr>
          <w:rFonts w:ascii="Arial" w:hAnsi="Arial" w:cs="Arial"/>
          <w:sz w:val="18"/>
          <w:szCs w:val="18"/>
        </w:rPr>
        <w:br w:type="page"/>
      </w:r>
    </w:p>
    <w:p w14:paraId="73A7B22A" w14:textId="15FF8166" w:rsidR="00F00FAE" w:rsidRDefault="00EC4EF9">
      <w:pPr>
        <w:rPr>
          <w:rFonts w:ascii="Arial" w:hAnsi="Arial" w:cs="Arial"/>
          <w:sz w:val="18"/>
          <w:szCs w:val="18"/>
        </w:rPr>
      </w:pPr>
      <w:r w:rsidRPr="00EC4EF9"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75BF076E" wp14:editId="6FC9138D">
            <wp:simplePos x="1081377" y="1280160"/>
            <wp:positionH relativeFrom="page">
              <wp:align>center</wp:align>
            </wp:positionH>
            <wp:positionV relativeFrom="page">
              <wp:posOffset>1224280</wp:posOffset>
            </wp:positionV>
            <wp:extent cx="9360000" cy="4989600"/>
            <wp:effectExtent l="0" t="0" r="0" b="1905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9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AE">
        <w:rPr>
          <w:rFonts w:ascii="Arial" w:hAnsi="Arial" w:cs="Arial"/>
          <w:sz w:val="18"/>
          <w:szCs w:val="18"/>
        </w:rPr>
        <w:br w:type="page"/>
      </w:r>
    </w:p>
    <w:p w14:paraId="365DC3F6" w14:textId="3D61F986" w:rsidR="00F00FAE" w:rsidRDefault="005C643C">
      <w:pPr>
        <w:rPr>
          <w:rFonts w:ascii="Arial" w:hAnsi="Arial" w:cs="Arial"/>
          <w:sz w:val="18"/>
          <w:szCs w:val="18"/>
        </w:rPr>
      </w:pPr>
      <w:r w:rsidRPr="005C643C">
        <w:rPr>
          <w:noProof/>
        </w:rPr>
        <w:lastRenderedPageBreak/>
        <w:drawing>
          <wp:anchor distT="0" distB="0" distL="114300" distR="114300" simplePos="0" relativeHeight="251727872" behindDoc="0" locked="0" layoutInCell="1" allowOverlap="1" wp14:anchorId="1D794FB6" wp14:editId="5F2B896A">
            <wp:simplePos x="0" y="0"/>
            <wp:positionH relativeFrom="page">
              <wp:posOffset>666750</wp:posOffset>
            </wp:positionH>
            <wp:positionV relativeFrom="page">
              <wp:posOffset>1166799</wp:posOffset>
            </wp:positionV>
            <wp:extent cx="9360000" cy="5342400"/>
            <wp:effectExtent l="0" t="0" r="0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534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AE">
        <w:rPr>
          <w:rFonts w:ascii="Arial" w:hAnsi="Arial" w:cs="Arial"/>
          <w:sz w:val="18"/>
          <w:szCs w:val="18"/>
        </w:rPr>
        <w:br w:type="page"/>
      </w:r>
    </w:p>
    <w:p w14:paraId="41D804F4" w14:textId="5EE895D8" w:rsidR="00F00FAE" w:rsidRDefault="005C643C">
      <w:pPr>
        <w:rPr>
          <w:rFonts w:ascii="Arial" w:hAnsi="Arial" w:cs="Arial"/>
          <w:sz w:val="18"/>
          <w:szCs w:val="18"/>
        </w:rPr>
      </w:pPr>
      <w:r w:rsidRPr="005C643C"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76DFD7A3" wp14:editId="694CD336">
            <wp:simplePos x="1081377" y="1280160"/>
            <wp:positionH relativeFrom="page">
              <wp:align>center</wp:align>
            </wp:positionH>
            <wp:positionV relativeFrom="paragraph">
              <wp:posOffset>0</wp:posOffset>
            </wp:positionV>
            <wp:extent cx="9360000" cy="4622400"/>
            <wp:effectExtent l="0" t="0" r="0" b="698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6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AE">
        <w:rPr>
          <w:rFonts w:ascii="Arial" w:hAnsi="Arial" w:cs="Arial"/>
          <w:sz w:val="18"/>
          <w:szCs w:val="18"/>
        </w:rPr>
        <w:br w:type="page"/>
      </w:r>
    </w:p>
    <w:p w14:paraId="19B6B45A" w14:textId="72A2DE29" w:rsidR="005C643C" w:rsidRDefault="005C643C" w:rsidP="00F94612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5C643C">
        <w:rPr>
          <w:noProof/>
        </w:rPr>
        <w:lastRenderedPageBreak/>
        <w:drawing>
          <wp:anchor distT="0" distB="0" distL="114300" distR="114300" simplePos="0" relativeHeight="251729920" behindDoc="0" locked="0" layoutInCell="1" allowOverlap="1" wp14:anchorId="69AF8387" wp14:editId="39F5C2BD">
            <wp:simplePos x="1081377" y="1280160"/>
            <wp:positionH relativeFrom="page">
              <wp:align>center</wp:align>
            </wp:positionH>
            <wp:positionV relativeFrom="page">
              <wp:posOffset>1260475</wp:posOffset>
            </wp:positionV>
            <wp:extent cx="9360000" cy="4708800"/>
            <wp:effectExtent l="0" t="0" r="0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0" cy="47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C3C55A" w14:textId="77777777" w:rsidR="005C643C" w:rsidRDefault="005C643C" w:rsidP="00F94612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7FB10C83" w14:textId="77777777" w:rsidR="005C643C" w:rsidRDefault="005C643C" w:rsidP="00F94612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00CCC184" w14:textId="77777777" w:rsidR="005C643C" w:rsidRDefault="005C643C" w:rsidP="00F94612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5D6B11DD" w14:textId="5FE8CB51" w:rsidR="00AC20C7" w:rsidRPr="006727B9" w:rsidRDefault="00AC20C7" w:rsidP="00F94612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sz w:val="18"/>
          <w:szCs w:val="18"/>
          <w:vertAlign w:val="superscript"/>
          <w:lang w:val="en-US"/>
        </w:rPr>
        <w:lastRenderedPageBreak/>
        <w:t>1</w:t>
      </w:r>
      <w:r w:rsidRPr="006727B9">
        <w:rPr>
          <w:rFonts w:ascii="Arial" w:hAnsi="Arial" w:cs="Arial"/>
          <w:sz w:val="18"/>
          <w:szCs w:val="18"/>
        </w:rPr>
        <w:t xml:space="preserve">HLA-A*24 alleles in bold lettering are listed as confirmed alleles on the </w:t>
      </w:r>
      <w:r w:rsidRPr="006727B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7" w:history="1">
        <w:r w:rsidRPr="006727B9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Pr="006727B9">
        <w:rPr>
          <w:rFonts w:ascii="Arial" w:hAnsi="Arial" w:cs="Arial"/>
          <w:sz w:val="18"/>
          <w:szCs w:val="18"/>
        </w:rPr>
        <w:t>, release 3.</w:t>
      </w:r>
      <w:r w:rsidR="00F94612">
        <w:rPr>
          <w:rFonts w:ascii="Arial" w:hAnsi="Arial" w:cs="Arial"/>
          <w:sz w:val="18"/>
          <w:szCs w:val="18"/>
        </w:rPr>
        <w:t>27</w:t>
      </w:r>
      <w:r w:rsidRPr="006727B9">
        <w:rPr>
          <w:rFonts w:ascii="Arial" w:hAnsi="Arial" w:cs="Arial"/>
          <w:sz w:val="18"/>
          <w:szCs w:val="18"/>
        </w:rPr>
        <w:t xml:space="preserve">.0, </w:t>
      </w:r>
      <w:r w:rsidR="00F94612">
        <w:rPr>
          <w:rFonts w:ascii="Arial" w:hAnsi="Arial" w:cs="Arial"/>
          <w:sz w:val="18"/>
          <w:szCs w:val="18"/>
        </w:rPr>
        <w:t>January 2017</w:t>
      </w:r>
      <w:r w:rsidRPr="006727B9">
        <w:rPr>
          <w:rFonts w:ascii="Arial" w:hAnsi="Arial" w:cs="Arial"/>
          <w:sz w:val="18"/>
          <w:szCs w:val="18"/>
        </w:rPr>
        <w:t>.</w:t>
      </w:r>
    </w:p>
    <w:p w14:paraId="6F9935E8" w14:textId="77777777" w:rsidR="00D24AF3" w:rsidRPr="006727B9" w:rsidRDefault="00AC20C7" w:rsidP="00F946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27B9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6727B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27B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8" w:history="1">
        <w:r w:rsidRPr="006727B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6727B9">
        <w:rPr>
          <w:rFonts w:cs="Arial"/>
          <w:spacing w:val="-3"/>
          <w:sz w:val="18"/>
          <w:szCs w:val="18"/>
        </w:rPr>
        <w:t>.</w:t>
      </w:r>
    </w:p>
    <w:p w14:paraId="63B5F153" w14:textId="6612E1A7" w:rsidR="002D5CD7" w:rsidRDefault="00AC20C7" w:rsidP="002D5CD7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color w:val="000000"/>
          <w:sz w:val="18"/>
          <w:szCs w:val="18"/>
          <w:vertAlign w:val="superscript"/>
        </w:rPr>
        <w:t>3</w:t>
      </w:r>
      <w:r w:rsidR="002D5CD7" w:rsidRPr="00BB1B3D">
        <w:rPr>
          <w:rFonts w:ascii="Arial" w:hAnsi="Arial"/>
          <w:sz w:val="18"/>
          <w:szCs w:val="18"/>
        </w:rPr>
        <w:t>The following HLA-A*</w:t>
      </w:r>
      <w:r w:rsidR="00342EDD">
        <w:rPr>
          <w:rFonts w:ascii="Arial" w:hAnsi="Arial"/>
          <w:sz w:val="18"/>
          <w:szCs w:val="18"/>
        </w:rPr>
        <w:t>2</w:t>
      </w:r>
      <w:r w:rsidR="002D5CD7" w:rsidRPr="00BB1B3D">
        <w:rPr>
          <w:rFonts w:ascii="Arial" w:hAnsi="Arial"/>
          <w:sz w:val="18"/>
          <w:szCs w:val="18"/>
        </w:rPr>
        <w:t xml:space="preserve">4 primer mixes have two </w:t>
      </w:r>
      <w:r w:rsidR="002D5CD7" w:rsidRPr="00BB1B3D">
        <w:rPr>
          <w:rFonts w:ascii="Arial" w:hAnsi="Arial" w:cs="Arial"/>
          <w:sz w:val="18"/>
          <w:szCs w:val="18"/>
        </w:rPr>
        <w:t>or more product sizes:</w:t>
      </w:r>
    </w:p>
    <w:p w14:paraId="55F7FAA8" w14:textId="77777777" w:rsidR="002212AB" w:rsidRDefault="002212AB" w:rsidP="002D5CD7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3892" w:type="dxa"/>
        <w:tblLayout w:type="fixed"/>
        <w:tblLook w:val="0020" w:firstRow="1" w:lastRow="0" w:firstColumn="0" w:lastColumn="0" w:noHBand="0" w:noVBand="0"/>
      </w:tblPr>
      <w:tblGrid>
        <w:gridCol w:w="1447"/>
        <w:gridCol w:w="1967"/>
        <w:gridCol w:w="3241"/>
        <w:gridCol w:w="7237"/>
      </w:tblGrid>
      <w:tr w:rsidR="00546E24" w:rsidRPr="00546E24" w14:paraId="05884C7E" w14:textId="77777777" w:rsidTr="00B322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ACFCD59" w14:textId="77777777" w:rsidR="00546E24" w:rsidRPr="00546E24" w:rsidRDefault="00546E24" w:rsidP="00781FC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49347709"/>
            <w:r w:rsidRPr="00546E24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967" w:type="dxa"/>
          </w:tcPr>
          <w:p w14:paraId="5105AC64" w14:textId="3076E155" w:rsidR="00546E24" w:rsidRPr="00546E24" w:rsidRDefault="00546E24" w:rsidP="00781FC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546E24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241" w:type="dxa"/>
          </w:tcPr>
          <w:p w14:paraId="3AD3A5B8" w14:textId="5BAF5211" w:rsidR="00546E24" w:rsidRPr="00546E24" w:rsidRDefault="00546E24" w:rsidP="00781FC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546E24">
              <w:rPr>
                <w:rFonts w:cs="Arial"/>
                <w:spacing w:val="-3"/>
                <w:sz w:val="18"/>
                <w:szCs w:val="18"/>
              </w:rPr>
              <w:t>Amplified HLA-A*24</w:t>
            </w:r>
            <w:r w:rsidRPr="00546E24">
              <w:rPr>
                <w:rFonts w:cs="Arial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546E24">
              <w:rPr>
                <w:rFonts w:cs="Arial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7237" w:type="dxa"/>
          </w:tcPr>
          <w:p w14:paraId="6489622D" w14:textId="77777777" w:rsidR="00546E24" w:rsidRPr="00546E24" w:rsidRDefault="00546E24" w:rsidP="00781FC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546E24">
              <w:rPr>
                <w:rFonts w:cs="Arial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546E24" w:rsidRPr="00546E24" w14:paraId="1F36662B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76BC4BD" w14:textId="5ACA51F4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967" w:type="dxa"/>
          </w:tcPr>
          <w:p w14:paraId="6184077C" w14:textId="6135F4BE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6969606D" w14:textId="77777777" w:rsidR="00B32218" w:rsidRDefault="00B32218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20129D" w14:textId="0F166690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241" w:type="dxa"/>
          </w:tcPr>
          <w:p w14:paraId="798DD70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8, 24:42, 24:89, 24:310:01-24:310:02, 24:342, 24:409</w:t>
            </w:r>
          </w:p>
          <w:p w14:paraId="517ED7F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61, 24:307</w:t>
            </w:r>
          </w:p>
        </w:tc>
        <w:tc>
          <w:tcPr>
            <w:tcW w:w="7237" w:type="dxa"/>
          </w:tcPr>
          <w:p w14:paraId="0A2F45F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76:01-02:76:03, 02:319, 02:666, 23:80, 30:22</w:t>
            </w:r>
          </w:p>
          <w:p w14:paraId="7CA3C6F2" w14:textId="77777777" w:rsidR="00B32218" w:rsidRDefault="00B32218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9AFF06" w14:textId="0AA525B2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38N</w:t>
            </w:r>
          </w:p>
        </w:tc>
      </w:tr>
      <w:tr w:rsidR="00546E24" w:rsidRPr="00546E24" w14:paraId="33271300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6652CB04" w14:textId="1EB6D5E9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967" w:type="dxa"/>
          </w:tcPr>
          <w:p w14:paraId="11434A4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5D850F8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3241" w:type="dxa"/>
          </w:tcPr>
          <w:p w14:paraId="42FD0FF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9N, 24:267</w:t>
            </w:r>
          </w:p>
          <w:p w14:paraId="0159C10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51 </w:t>
            </w:r>
          </w:p>
        </w:tc>
        <w:tc>
          <w:tcPr>
            <w:tcW w:w="7237" w:type="dxa"/>
          </w:tcPr>
          <w:p w14:paraId="6B4E3A7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18</w:t>
            </w:r>
          </w:p>
        </w:tc>
      </w:tr>
      <w:tr w:rsidR="00546E24" w:rsidRPr="00546E24" w14:paraId="10FD7BD3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D10A590" w14:textId="6738FE12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967" w:type="dxa"/>
          </w:tcPr>
          <w:p w14:paraId="02AC78D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2DA520A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385 bp</w:t>
            </w:r>
          </w:p>
        </w:tc>
        <w:tc>
          <w:tcPr>
            <w:tcW w:w="3241" w:type="dxa"/>
          </w:tcPr>
          <w:p w14:paraId="16D2EFB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9, 24:44, 24:100, 24:109, 24:260 </w:t>
            </w:r>
          </w:p>
          <w:p w14:paraId="354256C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:01:01-24:15, 24:51, 24:53, 24:57, 24:92, 24:291, 24:296, 24:324, 24:458, 24:551, 24:555, 24:557</w:t>
            </w:r>
          </w:p>
        </w:tc>
        <w:tc>
          <w:tcPr>
            <w:tcW w:w="7237" w:type="dxa"/>
          </w:tcPr>
          <w:p w14:paraId="4D09003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11:325, 23:112, 23:122, 25:77</w:t>
            </w:r>
          </w:p>
          <w:p w14:paraId="6D592C1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46, 02:48, 02:70, 02:129, 02:571, 02:1050, 03:30, 03:152, 03:273, 11:325, 25:77, 25:81-25:82, 30:07, 31:08, 32:05, 32:79, 33:21, 33:53, 68:249</w:t>
            </w:r>
          </w:p>
        </w:tc>
      </w:tr>
      <w:tr w:rsidR="00546E24" w:rsidRPr="00546E24" w14:paraId="138A71D4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B4065D8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967" w:type="dxa"/>
          </w:tcPr>
          <w:p w14:paraId="608FE1F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0ADC9A0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241" w:type="dxa"/>
          </w:tcPr>
          <w:p w14:paraId="6428CE4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1</w:t>
            </w:r>
          </w:p>
          <w:p w14:paraId="0C7E1F0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94Q</w:t>
            </w:r>
          </w:p>
        </w:tc>
        <w:tc>
          <w:tcPr>
            <w:tcW w:w="7237" w:type="dxa"/>
          </w:tcPr>
          <w:p w14:paraId="5D795A4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53C7530B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13D7F6C" w14:textId="1077DBBF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967" w:type="dxa"/>
          </w:tcPr>
          <w:p w14:paraId="6F4E2EE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256AE1A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0 bp</w:t>
            </w:r>
          </w:p>
        </w:tc>
        <w:tc>
          <w:tcPr>
            <w:tcW w:w="3241" w:type="dxa"/>
          </w:tcPr>
          <w:p w14:paraId="4A1FD7A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7</w:t>
            </w:r>
          </w:p>
          <w:p w14:paraId="42A1E73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33, 24:387 </w:t>
            </w:r>
          </w:p>
        </w:tc>
        <w:tc>
          <w:tcPr>
            <w:tcW w:w="7237" w:type="dxa"/>
          </w:tcPr>
          <w:p w14:paraId="5830A50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384BF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01:01:01-02:01:07, 02:01:09-02:01:14Q, 02:01:17-02:01:19, 02:01:21-02:01:81, 02:01:83-02:01:163, 02:01:165-02:01:196, 02:01:198-02:05:11, 02:05:13-02:06:12, 02:06:14-02:07:03, 02:07:05-02:18, 02:20:01-02:22:02, 02:24:01-02:64:02, 02:66-02:68, 02:70-02:97:02, 02:99:01-02:99:02, 02:101:01-02:131:03, 02:133-02:134, 02:136-02:178, 02:180-02:304, 02:306-02:454, 02:456-02:468:02N, 02:469</w:t>
            </w:r>
            <w:r w:rsidRPr="00546E24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sz w:val="18"/>
                <w:szCs w:val="18"/>
              </w:rPr>
              <w:t>, 02:470-02:613, 02:615-02:624, 02:626-02:650, 02:652-02:684, 02:686-02:691N, 02:693-02:803N, 02:805Q-02:821, 02:823-02:828, 02:830:01-02:925, 02:928-02:966, 02:968-02:1060, 02:1062N-02:1063N, 26:186, 66:36, 68:164, 69:01:01:01-69:09</w:t>
            </w:r>
          </w:p>
        </w:tc>
      </w:tr>
      <w:tr w:rsidR="00546E24" w:rsidRPr="00546E24" w14:paraId="424DC555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02E70512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967" w:type="dxa"/>
          </w:tcPr>
          <w:p w14:paraId="73BA41C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4B7B538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3F5A5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0179C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A9750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241" w:type="dxa"/>
          </w:tcPr>
          <w:p w14:paraId="4A5688F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4, 24:67, 24:145, 24:156, 24:191, 24:290, 24:392</w:t>
            </w:r>
          </w:p>
          <w:p w14:paraId="74D169D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02650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EB8B9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9, 24:28, 24:44, 24:89, 24:290, 24:379, 24:406, 24:424</w:t>
            </w:r>
          </w:p>
        </w:tc>
        <w:tc>
          <w:tcPr>
            <w:tcW w:w="7237" w:type="dxa"/>
          </w:tcPr>
          <w:p w14:paraId="765656C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3:72, 11:88, 23:51, 26:16, 29:37, 29:56, 30:01:01:01-30:04:04, 30:06, 30:09:01:01-30:20, 30:23-30:30, 30:32-30:54, 30:56-30:59N, 30:61-30:78N, 30:80-30:132N, 30:134-30:149, 30:151, 30:153-30:165, 30:167-30:176, 30:178N-30:185, 30:187-30:203, 31:210, 32:07, 33:119, 68:45, 68:117</w:t>
            </w:r>
          </w:p>
          <w:p w14:paraId="694CCC7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76:01-02:76:03, 02:319, 02:666, 03:72, 11:88, 30:01:01:01-30:01:21, 30:11:01-30:11:02, 30:13-30:20, 30:23-30:24, 30:26, 30:30-30:31, 30:35-30:44, 30:46, 30:48-30:49, 30:52-30:54, 30:56, 30:58-30:60, 30:62-30:63, 30:65, 30:71-30:75, 30:78N, 30:81-30:83, 30:86-30:87, 30:89, 30:91-30:98, 30:102, 30:104, 30:106, 30:109-30:116, 30:118, 30:120, 30:122-30:123N, 30:125-30:126, 30:128-30:132N, 30:134-30:138, 30:140-30:143, 30:145N, 30:147-30:148, 30:154, 30:157, 30:159, 30:161, 30:163-30:165, 30:167-30:168, 30:170-30:173, 30:176, 30:178N-30:181, 30:183-30:185, 30:187, 30:190-30:192, 30:194-30:197N, 30:199, 30:201-30:203, 31:210, 33:119, 68:45, 68:117</w:t>
            </w:r>
          </w:p>
        </w:tc>
      </w:tr>
      <w:tr w:rsidR="00546E24" w:rsidRPr="00546E24" w14:paraId="50CB47CE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6"/>
        </w:trPr>
        <w:tc>
          <w:tcPr>
            <w:tcW w:w="1447" w:type="dxa"/>
          </w:tcPr>
          <w:p w14:paraId="386B7F0C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967" w:type="dxa"/>
          </w:tcPr>
          <w:p w14:paraId="0EF5CF7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0725F05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81EBB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1E72E4" w14:textId="5FDA5384" w:rsid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C2D4DB" w14:textId="77777777" w:rsidR="00B32218" w:rsidRPr="00546E24" w:rsidRDefault="00B32218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82A769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241" w:type="dxa"/>
          </w:tcPr>
          <w:p w14:paraId="5364B176" w14:textId="58F8E79D" w:rsidR="00B32218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3:01-24:13:02, 24:18, 24:24, 24:56:01-24:56:02, 24:94, 24:177, 24:188, 24:207:01-24:207:02, 24:228, 24:315, 24:355, 24:367, 24:381, 24:392, 24:515, 24:569 </w:t>
            </w:r>
          </w:p>
          <w:p w14:paraId="6B5437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8, 24:204, 24:213 </w:t>
            </w:r>
          </w:p>
        </w:tc>
        <w:tc>
          <w:tcPr>
            <w:tcW w:w="7237" w:type="dxa"/>
          </w:tcPr>
          <w:p w14:paraId="18D60A2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02:17:02:01-02:17:04, 02:108, 02:110, 02:268, 02:300, 02:303, 02:617, 02:657, 02:1054, 03:347, 23:01:01:01-23:01:37, 23:03:01-23:65, 23:67-23:68, 23:70-23:104, 23:106N-23:112, 23:114-23:124, 29:07, 29:49, 31:29, 33:187, 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8:27</w:t>
            </w:r>
          </w:p>
          <w:p w14:paraId="15825990" w14:textId="77777777" w:rsidR="00B32218" w:rsidRDefault="00B32218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4F4AE0" w14:textId="77777777" w:rsidR="00B32218" w:rsidRDefault="00B32218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511CD0" w14:textId="44B2AACD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3:347</w:t>
            </w:r>
          </w:p>
        </w:tc>
      </w:tr>
      <w:tr w:rsidR="00546E24" w:rsidRPr="00546E24" w14:paraId="5073FB1F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18E876C" w14:textId="6DFB0C5D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967" w:type="dxa"/>
          </w:tcPr>
          <w:p w14:paraId="73EE0F0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0EC4573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241" w:type="dxa"/>
          </w:tcPr>
          <w:p w14:paraId="2C355A4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96, 24:256</w:t>
            </w:r>
          </w:p>
          <w:p w14:paraId="15D4636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2, 24:160, 24:299, 24:478</w:t>
            </w:r>
          </w:p>
        </w:tc>
        <w:tc>
          <w:tcPr>
            <w:tcW w:w="7237" w:type="dxa"/>
          </w:tcPr>
          <w:p w14:paraId="0FF54C1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722434F7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0C75B107" w14:textId="4242A0E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1A15081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33E3930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370 bp</w:t>
            </w:r>
          </w:p>
        </w:tc>
        <w:tc>
          <w:tcPr>
            <w:tcW w:w="3241" w:type="dxa"/>
          </w:tcPr>
          <w:p w14:paraId="6834B75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2</w:t>
            </w:r>
          </w:p>
          <w:p w14:paraId="49696C6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:01:01-24:14:01:04, 24:324</w:t>
            </w:r>
          </w:p>
        </w:tc>
        <w:tc>
          <w:tcPr>
            <w:tcW w:w="7237" w:type="dxa"/>
          </w:tcPr>
          <w:p w14:paraId="6C716EC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36, 25:77, 32:05, 32:79</w:t>
            </w:r>
          </w:p>
          <w:p w14:paraId="56B4D38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46, 02:48, 02:70, 02:129, 02:571, 02:1050</w:t>
            </w:r>
          </w:p>
        </w:tc>
      </w:tr>
      <w:tr w:rsidR="00546E24" w:rsidRPr="00546E24" w14:paraId="4A238557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210CDC8" w14:textId="4A0C010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09B35AC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40AE7E8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0137D82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5 bp</w:t>
            </w:r>
          </w:p>
        </w:tc>
        <w:tc>
          <w:tcPr>
            <w:tcW w:w="3241" w:type="dxa"/>
          </w:tcPr>
          <w:p w14:paraId="11ECF9D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55N</w:t>
            </w:r>
          </w:p>
          <w:p w14:paraId="4B3A515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66 </w:t>
            </w:r>
          </w:p>
          <w:p w14:paraId="174EC64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35, 24:264, 24:441  </w:t>
            </w:r>
          </w:p>
        </w:tc>
        <w:tc>
          <w:tcPr>
            <w:tcW w:w="7237" w:type="dxa"/>
          </w:tcPr>
          <w:p w14:paraId="4419659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691N</w:t>
            </w:r>
          </w:p>
          <w:p w14:paraId="1D5A220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D727E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306, 11:193</w:t>
            </w:r>
          </w:p>
        </w:tc>
      </w:tr>
      <w:tr w:rsidR="00546E24" w:rsidRPr="00546E24" w14:paraId="496701AB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FBF3711" w14:textId="67698F7C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75B0668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4B4748EC" w14:textId="6AF35129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08C56FB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3241" w:type="dxa"/>
          </w:tcPr>
          <w:p w14:paraId="3B2C0CC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55N</w:t>
            </w:r>
          </w:p>
          <w:p w14:paraId="47E05B0B" w14:textId="2EA7805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65, 24:271 </w:t>
            </w:r>
          </w:p>
          <w:p w14:paraId="051194F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08, 24:29, 24:42, 24:89, 24:309-24:310:02, 24:342, 24:359N </w:t>
            </w:r>
          </w:p>
        </w:tc>
        <w:tc>
          <w:tcPr>
            <w:tcW w:w="7237" w:type="dxa"/>
          </w:tcPr>
          <w:p w14:paraId="0E8D2ED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691N</w:t>
            </w:r>
          </w:p>
          <w:p w14:paraId="59499BE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45, 03:78, 11:108, 23:92, 23:96, 30:201, 36:12</w:t>
            </w:r>
          </w:p>
          <w:p w14:paraId="77EFE66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76:01-02:76:03, 02:319, 02:666, 23:80, 23:100, 30:22</w:t>
            </w:r>
          </w:p>
        </w:tc>
      </w:tr>
      <w:tr w:rsidR="00546E24" w:rsidRPr="00546E24" w14:paraId="34DC7AE6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00"/>
        </w:trPr>
        <w:tc>
          <w:tcPr>
            <w:tcW w:w="1447" w:type="dxa"/>
          </w:tcPr>
          <w:p w14:paraId="0FB7C787" w14:textId="705C1406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967" w:type="dxa"/>
          </w:tcPr>
          <w:p w14:paraId="186E47A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013A798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54C80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3241" w:type="dxa"/>
          </w:tcPr>
          <w:p w14:paraId="4ACD1A21" w14:textId="137D7DA5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1:01-24:21:03, 24:208:01-24:208:02:02, 24:489, 24:499, 24:562</w:t>
            </w:r>
          </w:p>
          <w:p w14:paraId="3970477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59, 24:190, 24:210, 24:229, 24:285, 24:395, 24:503</w:t>
            </w:r>
          </w:p>
        </w:tc>
        <w:tc>
          <w:tcPr>
            <w:tcW w:w="7237" w:type="dxa"/>
          </w:tcPr>
          <w:p w14:paraId="23738F0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01:301Q, 03:347, 11:139, 23:03:01-23:03:02:02, 23:70, 23:83, 29:07, 29:49, 31:29, 33:187, 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8:27</w:t>
            </w:r>
          </w:p>
          <w:p w14:paraId="2341F83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301Q, 11:139</w:t>
            </w:r>
          </w:p>
        </w:tc>
      </w:tr>
      <w:tr w:rsidR="00546E24" w:rsidRPr="00546E24" w14:paraId="41DAB2A7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1447" w:type="dxa"/>
          </w:tcPr>
          <w:p w14:paraId="09639B61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967" w:type="dxa"/>
          </w:tcPr>
          <w:p w14:paraId="4D4C993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55 bp </w:t>
            </w:r>
          </w:p>
          <w:p w14:paraId="0E9E25E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241" w:type="dxa"/>
          </w:tcPr>
          <w:p w14:paraId="335052A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7</w:t>
            </w:r>
          </w:p>
          <w:p w14:paraId="2B806E8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04, 24:109, 24:119, 24:129 </w:t>
            </w:r>
          </w:p>
        </w:tc>
        <w:tc>
          <w:tcPr>
            <w:tcW w:w="7237" w:type="dxa"/>
          </w:tcPr>
          <w:p w14:paraId="791CBC9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30:188</w:t>
            </w:r>
          </w:p>
          <w:p w14:paraId="5E7B78E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02:01:01-01:02:02, 01:20, 01:188, 01:190, 01:307, 01:412, 26:16, 29:37, 29:56, 30:57, 30:90</w:t>
            </w:r>
          </w:p>
        </w:tc>
      </w:tr>
      <w:tr w:rsidR="00546E24" w:rsidRPr="00546E24" w14:paraId="6E051571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3758579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967" w:type="dxa"/>
          </w:tcPr>
          <w:p w14:paraId="7E8E66F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381032A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3241" w:type="dxa"/>
          </w:tcPr>
          <w:p w14:paraId="5624523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2:01- 24:142:02</w:t>
            </w:r>
          </w:p>
          <w:p w14:paraId="4A731AE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45N, 24:88 </w:t>
            </w:r>
          </w:p>
        </w:tc>
        <w:tc>
          <w:tcPr>
            <w:tcW w:w="7237" w:type="dxa"/>
          </w:tcPr>
          <w:p w14:paraId="3CDC646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00D5414E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54146F35" w14:textId="77831F3F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76B222DD" w14:textId="09FD2B38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2AF07F3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674DD98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3241" w:type="dxa"/>
          </w:tcPr>
          <w:p w14:paraId="4D18FF29" w14:textId="1BAE54F0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47, 24:124</w:t>
            </w:r>
          </w:p>
          <w:p w14:paraId="5301A9A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92</w:t>
            </w:r>
          </w:p>
          <w:p w14:paraId="01D72D4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32N </w:t>
            </w:r>
          </w:p>
        </w:tc>
        <w:tc>
          <w:tcPr>
            <w:tcW w:w="7237" w:type="dxa"/>
          </w:tcPr>
          <w:p w14:paraId="36F02DE5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546E24">
              <w:rPr>
                <w:rFonts w:ascii="Arial" w:hAnsi="Arial" w:cs="Arial"/>
                <w:sz w:val="18"/>
                <w:szCs w:val="18"/>
              </w:rPr>
              <w:t xml:space="preserve">23:114, 31:07, 31:10, 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44:540, B*51:290, B*52:87, B*53:58</w:t>
            </w:r>
          </w:p>
          <w:p w14:paraId="371D79C5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49:27</w:t>
            </w:r>
          </w:p>
        </w:tc>
      </w:tr>
      <w:tr w:rsidR="00546E24" w:rsidRPr="00546E24" w14:paraId="5D580326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1447" w:type="dxa"/>
          </w:tcPr>
          <w:p w14:paraId="515015B0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967" w:type="dxa"/>
          </w:tcPr>
          <w:p w14:paraId="085CD1A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6BE325B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42BC7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241" w:type="dxa"/>
          </w:tcPr>
          <w:p w14:paraId="0BE5390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49:01-24:49:02</w:t>
            </w:r>
          </w:p>
          <w:p w14:paraId="73C92A8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37</w:t>
            </w:r>
          </w:p>
          <w:p w14:paraId="0771D30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26</w:t>
            </w:r>
          </w:p>
        </w:tc>
        <w:tc>
          <w:tcPr>
            <w:tcW w:w="7237" w:type="dxa"/>
          </w:tcPr>
          <w:p w14:paraId="34B9F77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7226AA44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47D9E00" w14:textId="7C529C7C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967" w:type="dxa"/>
          </w:tcPr>
          <w:p w14:paraId="32232DA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0A9A6C3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241" w:type="dxa"/>
          </w:tcPr>
          <w:p w14:paraId="6B82518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5N</w:t>
            </w:r>
          </w:p>
          <w:p w14:paraId="017E7F9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50 </w:t>
            </w:r>
          </w:p>
        </w:tc>
        <w:tc>
          <w:tcPr>
            <w:tcW w:w="7237" w:type="dxa"/>
          </w:tcPr>
          <w:p w14:paraId="6CF070C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238EB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129, 02:1050, 11:325, 25:81-25:82, 68:249</w:t>
            </w:r>
          </w:p>
        </w:tc>
      </w:tr>
      <w:tr w:rsidR="00546E24" w:rsidRPr="00546E24" w14:paraId="672309F6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63"/>
        </w:trPr>
        <w:tc>
          <w:tcPr>
            <w:tcW w:w="1447" w:type="dxa"/>
          </w:tcPr>
          <w:p w14:paraId="505EDDDA" w14:textId="084A30C5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967" w:type="dxa"/>
          </w:tcPr>
          <w:p w14:paraId="418A117F" w14:textId="3C733855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68CE04E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241" w:type="dxa"/>
          </w:tcPr>
          <w:p w14:paraId="3402DB50" w14:textId="1E18E76E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2:03Q</w:t>
            </w:r>
          </w:p>
          <w:p w14:paraId="6CA4635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8, 24:20:01:01-24:20:02, 24:88, 24:337, 24:342</w:t>
            </w:r>
          </w:p>
        </w:tc>
        <w:tc>
          <w:tcPr>
            <w:tcW w:w="7237" w:type="dxa"/>
          </w:tcPr>
          <w:p w14:paraId="798464F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01:38L, 03:01:96, 11:01:98, 30:02:25</w:t>
            </w:r>
          </w:p>
        </w:tc>
      </w:tr>
      <w:tr w:rsidR="00546E24" w:rsidRPr="00546E24" w14:paraId="4C576DCA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tcW w:w="1447" w:type="dxa"/>
          </w:tcPr>
          <w:p w14:paraId="4F4226BD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1</w:t>
            </w:r>
          </w:p>
        </w:tc>
        <w:tc>
          <w:tcPr>
            <w:tcW w:w="1967" w:type="dxa"/>
          </w:tcPr>
          <w:p w14:paraId="7EA9888B" w14:textId="249FA05E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48E82C4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241" w:type="dxa"/>
          </w:tcPr>
          <w:p w14:paraId="4B62A6B1" w14:textId="1F5540B2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6, 24:62, 24:314 </w:t>
            </w:r>
          </w:p>
          <w:p w14:paraId="22A1A41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8, 24:132N</w:t>
            </w:r>
          </w:p>
        </w:tc>
        <w:tc>
          <w:tcPr>
            <w:tcW w:w="7237" w:type="dxa"/>
          </w:tcPr>
          <w:p w14:paraId="2E213E15" w14:textId="65E3054B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</w:t>
            </w:r>
            <w:r w:rsidR="00E809FB">
              <w:rPr>
                <w:rFonts w:ascii="Arial" w:hAnsi="Arial" w:cs="Arial"/>
                <w:sz w:val="18"/>
                <w:szCs w:val="18"/>
              </w:rPr>
              <w:t xml:space="preserve">01:39, </w:t>
            </w:r>
            <w:r w:rsidRPr="00546E24">
              <w:rPr>
                <w:rFonts w:ascii="Arial" w:hAnsi="Arial" w:cs="Arial"/>
                <w:sz w:val="18"/>
                <w:szCs w:val="18"/>
              </w:rPr>
              <w:t>01:145, 23:45, 26:29, 26:49, 31:05, 32:13, 33:10, 66:10</w:t>
            </w:r>
          </w:p>
        </w:tc>
      </w:tr>
      <w:tr w:rsidR="00546E24" w:rsidRPr="00546E24" w14:paraId="0CCF64EE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511BC722" w14:textId="213DA273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967" w:type="dxa"/>
          </w:tcPr>
          <w:p w14:paraId="31B33AA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43DD96DF" w14:textId="5C8ED5A0" w:rsid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6EA64E96" w14:textId="77777777" w:rsidR="00E809FB" w:rsidRPr="00546E24" w:rsidRDefault="00E809FB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F1B51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3241" w:type="dxa"/>
          </w:tcPr>
          <w:p w14:paraId="468B602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12N</w:t>
            </w:r>
          </w:p>
          <w:p w14:paraId="6BF4B48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2, 24:160, 24:276, 24:299, 24:478</w:t>
            </w:r>
          </w:p>
          <w:p w14:paraId="25BF4CC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4, 24:67, 24:169, 24:290, 24:392 </w:t>
            </w:r>
          </w:p>
        </w:tc>
        <w:tc>
          <w:tcPr>
            <w:tcW w:w="7237" w:type="dxa"/>
          </w:tcPr>
          <w:p w14:paraId="36F15A1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1AF2F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02:262, 02:547, 02:700, 02:910 </w:t>
            </w:r>
          </w:p>
          <w:p w14:paraId="14C8F46B" w14:textId="77777777" w:rsidR="00E809FB" w:rsidRDefault="00E809FB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8E88F53" w14:textId="7D21CD2B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6:16, 30:163, 33:119, 68:45, 68:117, 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4:81</w:t>
            </w:r>
          </w:p>
        </w:tc>
      </w:tr>
      <w:tr w:rsidR="00546E24" w:rsidRPr="00546E24" w14:paraId="7A79FFA7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tcW w:w="1447" w:type="dxa"/>
          </w:tcPr>
          <w:p w14:paraId="62AF1F33" w14:textId="5E478EF8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967" w:type="dxa"/>
          </w:tcPr>
          <w:p w14:paraId="734CCAA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640774C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0D18104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</w:tc>
        <w:tc>
          <w:tcPr>
            <w:tcW w:w="3241" w:type="dxa"/>
          </w:tcPr>
          <w:p w14:paraId="610023F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76</w:t>
            </w:r>
          </w:p>
          <w:p w14:paraId="5D7109E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3, 24:370N</w:t>
            </w:r>
          </w:p>
          <w:p w14:paraId="5495EC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:01:01-24:14:01:04, 24:52, 24:132N, 24:233, 24:291, 24:324</w:t>
            </w:r>
          </w:p>
        </w:tc>
        <w:tc>
          <w:tcPr>
            <w:tcW w:w="7237" w:type="dxa"/>
          </w:tcPr>
          <w:p w14:paraId="1692BE4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9ACFF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C29CBBD" w14:textId="77777777" w:rsidR="00546E24" w:rsidRPr="00546E24" w:rsidRDefault="00546E24" w:rsidP="00781FC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01:20, 01:66, 01:73, 01:130, 02:19, 02:36-02:37, 02:54, 02:255, 02:417, 02:723, 02:848, 02:883, 02:949, 25:36, 25:65, 26:29, 26:49, 26:205, 66:10, 69:09, 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07:64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15:12:01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-15:12:03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15:19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15:270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15:298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15:304N</w:t>
            </w:r>
            <w:r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</w:tc>
      </w:tr>
      <w:tr w:rsidR="00546E24" w:rsidRPr="00546E24" w14:paraId="2F77952C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6D7BF633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967" w:type="dxa"/>
          </w:tcPr>
          <w:p w14:paraId="47A0F79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0546450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D2DEB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410 bp</w:t>
            </w:r>
          </w:p>
        </w:tc>
        <w:tc>
          <w:tcPr>
            <w:tcW w:w="3241" w:type="dxa"/>
          </w:tcPr>
          <w:p w14:paraId="4ABC0CD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, 24:56:01-24:56:02, 24:123, 24:177, 24:355, 24:367, 24:381</w:t>
            </w:r>
          </w:p>
          <w:p w14:paraId="2B466DC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6 </w:t>
            </w:r>
          </w:p>
        </w:tc>
        <w:tc>
          <w:tcPr>
            <w:tcW w:w="7237" w:type="dxa"/>
          </w:tcPr>
          <w:p w14:paraId="47ED351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3:347</w:t>
            </w:r>
          </w:p>
          <w:p w14:paraId="7219B09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99059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3:30, 03:152, 03:273, 11:325, 30:07, 31:08, 32:05, 32:79, 33:53</w:t>
            </w:r>
          </w:p>
        </w:tc>
      </w:tr>
      <w:tr w:rsidR="00546E24" w:rsidRPr="00546E24" w14:paraId="420E5721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9840E3C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967" w:type="dxa"/>
          </w:tcPr>
          <w:p w14:paraId="6A22E2C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57628AA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241" w:type="dxa"/>
          </w:tcPr>
          <w:p w14:paraId="55A2CA6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59</w:t>
            </w:r>
          </w:p>
          <w:p w14:paraId="613AE95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3, 24:220 </w:t>
            </w:r>
          </w:p>
        </w:tc>
        <w:tc>
          <w:tcPr>
            <w:tcW w:w="7237" w:type="dxa"/>
          </w:tcPr>
          <w:p w14:paraId="2C16A358" w14:textId="77777777" w:rsidR="00546E24" w:rsidRPr="00546E24" w:rsidRDefault="00546E24" w:rsidP="00781FC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B8540A8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8:27</w:t>
            </w:r>
          </w:p>
        </w:tc>
      </w:tr>
      <w:tr w:rsidR="00546E24" w:rsidRPr="00546E24" w14:paraId="2F4996AE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1447" w:type="dxa"/>
          </w:tcPr>
          <w:p w14:paraId="3B316E9F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967" w:type="dxa"/>
          </w:tcPr>
          <w:p w14:paraId="726D973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714FD1F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25 bp </w:t>
            </w:r>
          </w:p>
          <w:p w14:paraId="1E3672E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3241" w:type="dxa"/>
          </w:tcPr>
          <w:p w14:paraId="01884F4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51</w:t>
            </w:r>
          </w:p>
          <w:p w14:paraId="65571D1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4, 24:252N, 24:270</w:t>
            </w:r>
          </w:p>
          <w:p w14:paraId="5A04705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63N, 24:255 </w:t>
            </w:r>
          </w:p>
        </w:tc>
        <w:tc>
          <w:tcPr>
            <w:tcW w:w="7237" w:type="dxa"/>
          </w:tcPr>
          <w:p w14:paraId="7757D0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E54AE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7792D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27</w:t>
            </w:r>
          </w:p>
        </w:tc>
      </w:tr>
      <w:tr w:rsidR="00546E24" w:rsidRPr="00546E24" w14:paraId="4221E077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1447" w:type="dxa"/>
          </w:tcPr>
          <w:p w14:paraId="352650C0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967" w:type="dxa"/>
          </w:tcPr>
          <w:p w14:paraId="19F4B0C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5B2F037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241" w:type="dxa"/>
          </w:tcPr>
          <w:p w14:paraId="035CA4C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0</w:t>
            </w:r>
          </w:p>
          <w:p w14:paraId="142ADFE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8, 24:337</w:t>
            </w:r>
          </w:p>
        </w:tc>
        <w:tc>
          <w:tcPr>
            <w:tcW w:w="7237" w:type="dxa"/>
          </w:tcPr>
          <w:p w14:paraId="4BDB964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4F11AEC7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8ACFC90" w14:textId="16A7F4D6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0F61F72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3C53810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6A8934D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3241" w:type="dxa"/>
          </w:tcPr>
          <w:p w14:paraId="123592C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93</w:t>
            </w:r>
          </w:p>
          <w:p w14:paraId="2C4CBAD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64, 24:441</w:t>
            </w:r>
          </w:p>
          <w:p w14:paraId="16A91FE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40N </w:t>
            </w:r>
          </w:p>
        </w:tc>
        <w:tc>
          <w:tcPr>
            <w:tcW w:w="7237" w:type="dxa"/>
          </w:tcPr>
          <w:p w14:paraId="7138B6A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11:359</w:t>
            </w:r>
          </w:p>
          <w:p w14:paraId="27C5170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306, 11:193</w:t>
            </w:r>
          </w:p>
        </w:tc>
      </w:tr>
      <w:tr w:rsidR="00546E24" w:rsidRPr="00546E24" w14:paraId="4B0C1739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46AE174" w14:textId="44687A74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967" w:type="dxa"/>
          </w:tcPr>
          <w:p w14:paraId="435825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27977AA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7948444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241" w:type="dxa"/>
          </w:tcPr>
          <w:p w14:paraId="6F303C9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58N</w:t>
            </w:r>
          </w:p>
          <w:p w14:paraId="2891B36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03N</w:t>
            </w:r>
          </w:p>
          <w:p w14:paraId="789CD0D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55, 24:315, 24:374</w:t>
            </w:r>
          </w:p>
        </w:tc>
        <w:tc>
          <w:tcPr>
            <w:tcW w:w="7237" w:type="dxa"/>
          </w:tcPr>
          <w:p w14:paraId="330467B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2871B7A5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9E3B894" w14:textId="772E7D45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967" w:type="dxa"/>
          </w:tcPr>
          <w:p w14:paraId="202CDB9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75 bp</w:t>
            </w:r>
          </w:p>
          <w:p w14:paraId="73EFD5F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241" w:type="dxa"/>
          </w:tcPr>
          <w:p w14:paraId="6466C6C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58, 24:169, 24:359N</w:t>
            </w:r>
          </w:p>
          <w:p w14:paraId="55E3AB2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48 </w:t>
            </w:r>
          </w:p>
        </w:tc>
        <w:tc>
          <w:tcPr>
            <w:tcW w:w="7237" w:type="dxa"/>
          </w:tcPr>
          <w:p w14:paraId="1A2B1872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4:81</w:t>
            </w:r>
          </w:p>
          <w:p w14:paraId="02559640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3:231, C*04:52, C*04:55, C*04:405, C*14:10, C*14:46:02</w:t>
            </w:r>
          </w:p>
        </w:tc>
      </w:tr>
      <w:tr w:rsidR="00546E24" w:rsidRPr="00546E24" w14:paraId="25DBCDD9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D9EF6BB" w14:textId="4D88A4B2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967" w:type="dxa"/>
          </w:tcPr>
          <w:p w14:paraId="466C40D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80 bp</w:t>
            </w:r>
          </w:p>
          <w:p w14:paraId="4200814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286D30D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241" w:type="dxa"/>
          </w:tcPr>
          <w:p w14:paraId="670FE57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05</w:t>
            </w:r>
          </w:p>
          <w:p w14:paraId="67E3447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60N, 24:302, 24:307</w:t>
            </w:r>
          </w:p>
          <w:p w14:paraId="14C6B6E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73 </w:t>
            </w:r>
          </w:p>
        </w:tc>
        <w:tc>
          <w:tcPr>
            <w:tcW w:w="7237" w:type="dxa"/>
          </w:tcPr>
          <w:p w14:paraId="26640A7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F37BA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40</w:t>
            </w:r>
          </w:p>
        </w:tc>
      </w:tr>
      <w:tr w:rsidR="00546E24" w:rsidRPr="00546E24" w14:paraId="4A9D06EB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4ABE15C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967" w:type="dxa"/>
          </w:tcPr>
          <w:p w14:paraId="70F143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72AB6E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241" w:type="dxa"/>
          </w:tcPr>
          <w:p w14:paraId="19ADA60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68, 24:143</w:t>
            </w:r>
          </w:p>
          <w:p w14:paraId="35C822E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27, 24:215, 24:288</w:t>
            </w:r>
          </w:p>
        </w:tc>
        <w:tc>
          <w:tcPr>
            <w:tcW w:w="7237" w:type="dxa"/>
          </w:tcPr>
          <w:p w14:paraId="59EEE9A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85A1C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78</w:t>
            </w:r>
          </w:p>
        </w:tc>
      </w:tr>
      <w:tr w:rsidR="00546E24" w:rsidRPr="00546E24" w14:paraId="64501EA1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051F5039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967" w:type="dxa"/>
          </w:tcPr>
          <w:p w14:paraId="1D554EE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6CC1F17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6758C5A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241" w:type="dxa"/>
          </w:tcPr>
          <w:p w14:paraId="6D1955A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50</w:t>
            </w:r>
          </w:p>
          <w:p w14:paraId="7FF6E17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3N, 24:270</w:t>
            </w:r>
          </w:p>
          <w:p w14:paraId="3D34ACA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69</w:t>
            </w:r>
          </w:p>
        </w:tc>
        <w:tc>
          <w:tcPr>
            <w:tcW w:w="7237" w:type="dxa"/>
          </w:tcPr>
          <w:p w14:paraId="28D090C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45F020CF" w14:textId="77777777" w:rsidTr="006745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7"/>
        </w:trPr>
        <w:tc>
          <w:tcPr>
            <w:tcW w:w="1447" w:type="dxa"/>
          </w:tcPr>
          <w:p w14:paraId="70B3E0A0" w14:textId="118BC285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61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3FBD47A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5B735A8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73653DC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241" w:type="dxa"/>
          </w:tcPr>
          <w:p w14:paraId="41E9FEE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70</w:t>
            </w:r>
          </w:p>
          <w:p w14:paraId="48E3BFA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23N</w:t>
            </w:r>
          </w:p>
          <w:p w14:paraId="643D23B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27, 24:141, 24:288 </w:t>
            </w:r>
          </w:p>
        </w:tc>
        <w:tc>
          <w:tcPr>
            <w:tcW w:w="7237" w:type="dxa"/>
          </w:tcPr>
          <w:p w14:paraId="188F20F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46799227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1"/>
        </w:trPr>
        <w:tc>
          <w:tcPr>
            <w:tcW w:w="1447" w:type="dxa"/>
          </w:tcPr>
          <w:p w14:paraId="28277BD1" w14:textId="39B22A8E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967" w:type="dxa"/>
          </w:tcPr>
          <w:p w14:paraId="0DC5D9D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7A43E46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199F0E1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241" w:type="dxa"/>
          </w:tcPr>
          <w:p w14:paraId="44D98C2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72, 24:91 </w:t>
            </w:r>
          </w:p>
          <w:p w14:paraId="68E2B37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75</w:t>
            </w:r>
          </w:p>
          <w:p w14:paraId="5C0BF3B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97</w:t>
            </w:r>
          </w:p>
        </w:tc>
        <w:tc>
          <w:tcPr>
            <w:tcW w:w="7237" w:type="dxa"/>
          </w:tcPr>
          <w:p w14:paraId="519257C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243, 02:106, 02:145</w:t>
            </w:r>
          </w:p>
          <w:p w14:paraId="763E370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D1B0D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16, 33:180, 68:107</w:t>
            </w:r>
          </w:p>
        </w:tc>
      </w:tr>
      <w:tr w:rsidR="00546E24" w:rsidRPr="00546E24" w14:paraId="3320482B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5B7DD7A" w14:textId="031752F2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967" w:type="dxa"/>
          </w:tcPr>
          <w:p w14:paraId="29B8961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80 bp </w:t>
            </w:r>
          </w:p>
          <w:p w14:paraId="2962EB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5 bp</w:t>
            </w:r>
          </w:p>
          <w:p w14:paraId="52EFF86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5B19DF9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3241" w:type="dxa"/>
          </w:tcPr>
          <w:p w14:paraId="378B075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75</w:t>
            </w:r>
          </w:p>
          <w:p w14:paraId="6BA5E7C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94</w:t>
            </w:r>
          </w:p>
          <w:p w14:paraId="56B8ABB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75</w:t>
            </w:r>
          </w:p>
          <w:p w14:paraId="05A01B7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90:01N-24:90:02N </w:t>
            </w:r>
          </w:p>
        </w:tc>
        <w:tc>
          <w:tcPr>
            <w:tcW w:w="7237" w:type="dxa"/>
          </w:tcPr>
          <w:p w14:paraId="6A498BF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267</w:t>
            </w:r>
          </w:p>
          <w:p w14:paraId="228BCC1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205E4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CD82D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88N, 02:622N, 02:643N</w:t>
            </w:r>
            <w:r w:rsidRPr="00546E24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546E2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546E24" w:rsidRPr="00546E24" w14:paraId="29F51BC1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05E30CD" w14:textId="30D5BAB9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967" w:type="dxa"/>
          </w:tcPr>
          <w:p w14:paraId="0882EFB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2233A8C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3241" w:type="dxa"/>
          </w:tcPr>
          <w:p w14:paraId="508D14E0" w14:textId="673A78AF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49, 24:267, 24:544</w:t>
            </w:r>
          </w:p>
          <w:p w14:paraId="4F66BE8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79 </w:t>
            </w:r>
          </w:p>
        </w:tc>
        <w:tc>
          <w:tcPr>
            <w:tcW w:w="7237" w:type="dxa"/>
          </w:tcPr>
          <w:p w14:paraId="33A7084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18, 23:88</w:t>
            </w:r>
          </w:p>
        </w:tc>
      </w:tr>
      <w:tr w:rsidR="00546E24" w:rsidRPr="00546E24" w14:paraId="7CA54ACB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1"/>
        </w:trPr>
        <w:tc>
          <w:tcPr>
            <w:tcW w:w="1447" w:type="dxa"/>
          </w:tcPr>
          <w:p w14:paraId="3B36890A" w14:textId="12691684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967" w:type="dxa"/>
          </w:tcPr>
          <w:p w14:paraId="36341AE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07F7DFD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241" w:type="dxa"/>
          </w:tcPr>
          <w:p w14:paraId="486C523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3, 24:353</w:t>
            </w:r>
          </w:p>
          <w:p w14:paraId="7E9B7CC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78, 24:141, 24:196</w:t>
            </w:r>
          </w:p>
        </w:tc>
        <w:tc>
          <w:tcPr>
            <w:tcW w:w="7237" w:type="dxa"/>
          </w:tcPr>
          <w:p w14:paraId="2E0E7B8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08A8F6C8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6C3357C3" w14:textId="64917F1F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69</w:t>
            </w:r>
          </w:p>
        </w:tc>
        <w:tc>
          <w:tcPr>
            <w:tcW w:w="1967" w:type="dxa"/>
          </w:tcPr>
          <w:p w14:paraId="08BAC42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15 bp </w:t>
            </w:r>
          </w:p>
          <w:p w14:paraId="0004172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37F9579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241" w:type="dxa"/>
          </w:tcPr>
          <w:p w14:paraId="0125DC8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80, 24:225:01-24:225:02</w:t>
            </w:r>
          </w:p>
          <w:p w14:paraId="24898E8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70N</w:t>
            </w:r>
          </w:p>
          <w:p w14:paraId="4C2E352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84, 24:240N </w:t>
            </w:r>
          </w:p>
        </w:tc>
        <w:tc>
          <w:tcPr>
            <w:tcW w:w="7237" w:type="dxa"/>
          </w:tcPr>
          <w:p w14:paraId="23B8EEAC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4:302, C*14:14</w:t>
            </w:r>
          </w:p>
        </w:tc>
      </w:tr>
      <w:tr w:rsidR="00546E24" w:rsidRPr="00546E24" w14:paraId="19D1621C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55101645" w14:textId="775B0DB5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967" w:type="dxa"/>
          </w:tcPr>
          <w:p w14:paraId="6533371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78D49DD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0FB8BF1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241" w:type="dxa"/>
          </w:tcPr>
          <w:p w14:paraId="3A7E651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34</w:t>
            </w:r>
          </w:p>
          <w:p w14:paraId="1DF8125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96, 24:146</w:t>
            </w:r>
          </w:p>
          <w:p w14:paraId="50E58E2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81, 24:356</w:t>
            </w:r>
          </w:p>
        </w:tc>
        <w:tc>
          <w:tcPr>
            <w:tcW w:w="7237" w:type="dxa"/>
          </w:tcPr>
          <w:p w14:paraId="118AEDC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7AA56F69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0AD8C17" w14:textId="3CC6B8CE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967" w:type="dxa"/>
          </w:tcPr>
          <w:p w14:paraId="6CE3FF8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01CDFE1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05 bp </w:t>
            </w:r>
          </w:p>
          <w:p w14:paraId="56986B9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241" w:type="dxa"/>
          </w:tcPr>
          <w:p w14:paraId="0122ED0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28, 24:269 </w:t>
            </w:r>
          </w:p>
          <w:p w14:paraId="33ECC19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3N, 24:199</w:t>
            </w:r>
          </w:p>
          <w:p w14:paraId="1CCBD51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82, 24:280 </w:t>
            </w:r>
          </w:p>
        </w:tc>
        <w:tc>
          <w:tcPr>
            <w:tcW w:w="7237" w:type="dxa"/>
          </w:tcPr>
          <w:p w14:paraId="52B99AE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29</w:t>
            </w:r>
          </w:p>
          <w:p w14:paraId="3579123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BD565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9:13, 31:07-31:08, 31:10, 32:42, 32:97</w:t>
            </w:r>
          </w:p>
        </w:tc>
      </w:tr>
      <w:tr w:rsidR="00546E24" w:rsidRPr="00546E24" w14:paraId="285AEC4D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7B0175E" w14:textId="6F73A38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967" w:type="dxa"/>
          </w:tcPr>
          <w:p w14:paraId="797D38B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53F53D2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0 bp</w:t>
            </w:r>
          </w:p>
        </w:tc>
        <w:tc>
          <w:tcPr>
            <w:tcW w:w="3241" w:type="dxa"/>
          </w:tcPr>
          <w:p w14:paraId="1E05A8C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83N, 24:265-24:266 </w:t>
            </w:r>
          </w:p>
          <w:p w14:paraId="5A29DFF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54</w:t>
            </w:r>
          </w:p>
        </w:tc>
        <w:tc>
          <w:tcPr>
            <w:tcW w:w="7237" w:type="dxa"/>
          </w:tcPr>
          <w:p w14:paraId="13831F7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4FCD469A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4AEE402" w14:textId="425604B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967" w:type="dxa"/>
          </w:tcPr>
          <w:p w14:paraId="146DEAA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57D0F9C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70 bp</w:t>
            </w:r>
          </w:p>
        </w:tc>
        <w:tc>
          <w:tcPr>
            <w:tcW w:w="3241" w:type="dxa"/>
          </w:tcPr>
          <w:p w14:paraId="3E64FD7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84N</w:t>
            </w:r>
          </w:p>
          <w:p w14:paraId="435BDBD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31, 24:138, 24:188, 24:218, 24:515</w:t>
            </w:r>
          </w:p>
        </w:tc>
        <w:tc>
          <w:tcPr>
            <w:tcW w:w="7237" w:type="dxa"/>
          </w:tcPr>
          <w:p w14:paraId="360E011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4C2FA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17:02:01-02:17:04, 02:108, 02:110, 02:268, 02:300, 02:303, 02:617, 02:657, 02:680, 02:963, 02:1054</w:t>
            </w:r>
          </w:p>
        </w:tc>
      </w:tr>
      <w:tr w:rsidR="00546E24" w:rsidRPr="00546E24" w14:paraId="7C0716F9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11A647B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967" w:type="dxa"/>
          </w:tcPr>
          <w:p w14:paraId="3C8D70B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55 bp </w:t>
            </w:r>
          </w:p>
          <w:p w14:paraId="1928FE0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95 bp</w:t>
            </w:r>
          </w:p>
        </w:tc>
        <w:tc>
          <w:tcPr>
            <w:tcW w:w="3241" w:type="dxa"/>
          </w:tcPr>
          <w:p w14:paraId="6848B39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0, 24:323N</w:t>
            </w:r>
          </w:p>
          <w:p w14:paraId="481EDB3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85, 24:197 </w:t>
            </w:r>
          </w:p>
        </w:tc>
        <w:tc>
          <w:tcPr>
            <w:tcW w:w="7237" w:type="dxa"/>
          </w:tcPr>
          <w:p w14:paraId="62CD60C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2F28A97E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7093662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967" w:type="dxa"/>
          </w:tcPr>
          <w:p w14:paraId="7778250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5731EFD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90 bp </w:t>
            </w:r>
          </w:p>
          <w:p w14:paraId="31CBB53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241" w:type="dxa"/>
          </w:tcPr>
          <w:p w14:paraId="485CE0E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0</w:t>
            </w:r>
          </w:p>
          <w:p w14:paraId="2E2DB81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45</w:t>
            </w:r>
          </w:p>
          <w:p w14:paraId="2AFC3BF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86N, 24:196, 24:215 </w:t>
            </w:r>
          </w:p>
        </w:tc>
        <w:tc>
          <w:tcPr>
            <w:tcW w:w="7237" w:type="dxa"/>
          </w:tcPr>
          <w:p w14:paraId="29949AD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05017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1650D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78</w:t>
            </w:r>
          </w:p>
        </w:tc>
      </w:tr>
      <w:tr w:rsidR="00546E24" w:rsidRPr="00546E24" w14:paraId="39F47FDC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5FB08A3" w14:textId="79004FE0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967" w:type="dxa"/>
          </w:tcPr>
          <w:p w14:paraId="4A87221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3D33B42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241" w:type="dxa"/>
          </w:tcPr>
          <w:p w14:paraId="1D8BE3C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76, 24:263</w:t>
            </w:r>
          </w:p>
          <w:p w14:paraId="1AAED04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98, 24:220 </w:t>
            </w:r>
          </w:p>
        </w:tc>
        <w:tc>
          <w:tcPr>
            <w:tcW w:w="7237" w:type="dxa"/>
          </w:tcPr>
          <w:p w14:paraId="3F799627" w14:textId="77777777" w:rsidR="00546E24" w:rsidRPr="00546E24" w:rsidRDefault="00546E24" w:rsidP="00781FC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68225E4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8:27</w:t>
            </w:r>
          </w:p>
        </w:tc>
      </w:tr>
      <w:tr w:rsidR="00546E24" w:rsidRPr="00546E24" w14:paraId="11AC8B19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6"/>
        </w:trPr>
        <w:tc>
          <w:tcPr>
            <w:tcW w:w="1447" w:type="dxa"/>
          </w:tcPr>
          <w:p w14:paraId="73D9E134" w14:textId="1C052B54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77</w:t>
            </w:r>
          </w:p>
        </w:tc>
        <w:tc>
          <w:tcPr>
            <w:tcW w:w="1967" w:type="dxa"/>
          </w:tcPr>
          <w:p w14:paraId="08A1704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345CBB9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6495765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241" w:type="dxa"/>
          </w:tcPr>
          <w:p w14:paraId="4076DB2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31</w:t>
            </w:r>
          </w:p>
          <w:p w14:paraId="2AC24E5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22</w:t>
            </w:r>
          </w:p>
          <w:p w14:paraId="7B44646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6, 24:87, 24:138, 24:167, 24:285, 24:289, 24:339, 24:381</w:t>
            </w:r>
          </w:p>
        </w:tc>
        <w:tc>
          <w:tcPr>
            <w:tcW w:w="7237" w:type="dxa"/>
          </w:tcPr>
          <w:p w14:paraId="09CBB1F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77D4C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2BCEE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680, 02:963, 23:02, 23:66</w:t>
            </w:r>
          </w:p>
        </w:tc>
      </w:tr>
      <w:tr w:rsidR="00546E24" w:rsidRPr="00546E24" w14:paraId="235E2303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A118618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79</w:t>
            </w:r>
          </w:p>
        </w:tc>
        <w:tc>
          <w:tcPr>
            <w:tcW w:w="1967" w:type="dxa"/>
          </w:tcPr>
          <w:p w14:paraId="0D5244A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2821615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241" w:type="dxa"/>
          </w:tcPr>
          <w:p w14:paraId="700A020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2</w:t>
            </w:r>
          </w:p>
          <w:p w14:paraId="4AFC3C8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:01:01-24:14:01:04, 24:93, 24:114, 24:233, 24:324</w:t>
            </w:r>
          </w:p>
        </w:tc>
        <w:tc>
          <w:tcPr>
            <w:tcW w:w="7237" w:type="dxa"/>
          </w:tcPr>
          <w:p w14:paraId="49A9EDD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76</w:t>
            </w:r>
          </w:p>
          <w:p w14:paraId="1715334F" w14:textId="7C5561D8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20, 01:66, 01:130, 02:19, 02:36-02:37, 02:54, 02:255, 02:417, 02:723, 02:848, 02:883, 02:949, 69:09</w:t>
            </w:r>
          </w:p>
        </w:tc>
      </w:tr>
      <w:tr w:rsidR="00546E24" w:rsidRPr="00546E24" w14:paraId="5360DA68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6D71DE3D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967" w:type="dxa"/>
          </w:tcPr>
          <w:p w14:paraId="4467B42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597849D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241" w:type="dxa"/>
          </w:tcPr>
          <w:p w14:paraId="06FD854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40, 24:142:01-24:142:02</w:t>
            </w:r>
          </w:p>
          <w:p w14:paraId="46EF3AA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95</w:t>
            </w:r>
          </w:p>
        </w:tc>
        <w:tc>
          <w:tcPr>
            <w:tcW w:w="7237" w:type="dxa"/>
          </w:tcPr>
          <w:p w14:paraId="62AAF40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68617091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03F52F66" w14:textId="0D5BFF2C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967" w:type="dxa"/>
          </w:tcPr>
          <w:p w14:paraId="70280C0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4B618C2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241" w:type="dxa"/>
          </w:tcPr>
          <w:p w14:paraId="652FEF9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39</w:t>
            </w:r>
          </w:p>
          <w:p w14:paraId="7B07946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97, 24:133, 24:377</w:t>
            </w:r>
          </w:p>
        </w:tc>
        <w:tc>
          <w:tcPr>
            <w:tcW w:w="7237" w:type="dxa"/>
          </w:tcPr>
          <w:p w14:paraId="6CD5FD4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4F3B9D11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D284F4D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2</w:t>
            </w:r>
          </w:p>
        </w:tc>
        <w:tc>
          <w:tcPr>
            <w:tcW w:w="1967" w:type="dxa"/>
          </w:tcPr>
          <w:p w14:paraId="0E773B0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0F1F5CE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30 bp</w:t>
            </w:r>
          </w:p>
          <w:p w14:paraId="413C8F1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3241" w:type="dxa"/>
          </w:tcPr>
          <w:p w14:paraId="23CA962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99, 24:130</w:t>
            </w:r>
          </w:p>
          <w:p w14:paraId="2DEEBE1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25, 24:302, 24:472</w:t>
            </w:r>
          </w:p>
          <w:p w14:paraId="3B0052F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48 </w:t>
            </w:r>
          </w:p>
        </w:tc>
        <w:tc>
          <w:tcPr>
            <w:tcW w:w="7237" w:type="dxa"/>
          </w:tcPr>
          <w:p w14:paraId="167BFEA4" w14:textId="77777777" w:rsidR="00546E24" w:rsidRPr="00546E24" w:rsidRDefault="00546E24" w:rsidP="00781FC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DE4877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546E24">
              <w:rPr>
                <w:rFonts w:ascii="Arial" w:hAnsi="Arial" w:cs="Arial"/>
                <w:sz w:val="18"/>
                <w:szCs w:val="18"/>
              </w:rPr>
              <w:t>23:40</w:t>
            </w:r>
          </w:p>
          <w:p w14:paraId="332C8D75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3:231, C*04:52, C*04:55, C*04:405, C*14:10, C*14:46:02</w:t>
            </w:r>
          </w:p>
        </w:tc>
      </w:tr>
      <w:tr w:rsidR="00546E24" w:rsidRPr="00546E24" w14:paraId="678A5C1E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D056DAB" w14:textId="1D5903A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3</w:t>
            </w:r>
          </w:p>
        </w:tc>
        <w:tc>
          <w:tcPr>
            <w:tcW w:w="1967" w:type="dxa"/>
          </w:tcPr>
          <w:p w14:paraId="144D007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691738F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241" w:type="dxa"/>
          </w:tcPr>
          <w:p w14:paraId="6C9F685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1, 24:225:01-24:225:02</w:t>
            </w:r>
          </w:p>
          <w:p w14:paraId="3A71F76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01, 24:173, 24:240N </w:t>
            </w:r>
          </w:p>
        </w:tc>
        <w:tc>
          <w:tcPr>
            <w:tcW w:w="7237" w:type="dxa"/>
          </w:tcPr>
          <w:p w14:paraId="412C9CDB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C*04:302, C*14:14</w:t>
            </w:r>
          </w:p>
        </w:tc>
      </w:tr>
      <w:tr w:rsidR="00546E24" w:rsidRPr="00546E24" w14:paraId="1989DD10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1FCCD94" w14:textId="4B6E8C76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4</w:t>
            </w:r>
            <w:r w:rsidR="00B32218"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967" w:type="dxa"/>
          </w:tcPr>
          <w:p w14:paraId="1A67891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11025D5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0 bp</w:t>
            </w:r>
          </w:p>
          <w:p w14:paraId="22C4B33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3241" w:type="dxa"/>
          </w:tcPr>
          <w:p w14:paraId="2971BAF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03, 24:331</w:t>
            </w:r>
          </w:p>
          <w:p w14:paraId="0B1D60E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07</w:t>
            </w:r>
          </w:p>
          <w:p w14:paraId="011C58D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02, 24:287, 24:566</w:t>
            </w:r>
          </w:p>
        </w:tc>
        <w:tc>
          <w:tcPr>
            <w:tcW w:w="7237" w:type="dxa"/>
          </w:tcPr>
          <w:p w14:paraId="3788E36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786B76BE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58F2758B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5</w:t>
            </w:r>
          </w:p>
        </w:tc>
        <w:tc>
          <w:tcPr>
            <w:tcW w:w="1967" w:type="dxa"/>
          </w:tcPr>
          <w:p w14:paraId="6894415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1A9AA8E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3241" w:type="dxa"/>
          </w:tcPr>
          <w:p w14:paraId="497A88F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7</w:t>
            </w:r>
          </w:p>
          <w:p w14:paraId="7CE476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04</w:t>
            </w:r>
          </w:p>
        </w:tc>
        <w:tc>
          <w:tcPr>
            <w:tcW w:w="7237" w:type="dxa"/>
          </w:tcPr>
          <w:p w14:paraId="63A1A92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E3ACD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3:30, 03:152, 03:273, 23:64, 32:05, 32:79</w:t>
            </w:r>
          </w:p>
        </w:tc>
      </w:tr>
      <w:tr w:rsidR="00546E24" w:rsidRPr="00546E24" w14:paraId="6281F7A0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tcW w:w="1447" w:type="dxa"/>
          </w:tcPr>
          <w:p w14:paraId="4DB75CC5" w14:textId="77777777" w:rsidR="00546E24" w:rsidRPr="00546E24" w:rsidRDefault="00546E24" w:rsidP="00781FCE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6</w:t>
            </w:r>
          </w:p>
        </w:tc>
        <w:tc>
          <w:tcPr>
            <w:tcW w:w="1967" w:type="dxa"/>
          </w:tcPr>
          <w:p w14:paraId="0E6ED44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90 bp </w:t>
            </w:r>
          </w:p>
          <w:p w14:paraId="4CD1573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55 bp</w:t>
            </w:r>
          </w:p>
        </w:tc>
        <w:tc>
          <w:tcPr>
            <w:tcW w:w="3241" w:type="dxa"/>
          </w:tcPr>
          <w:p w14:paraId="39256C8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21, 24:182 </w:t>
            </w:r>
          </w:p>
          <w:p w14:paraId="6BC27C2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05, 24:222N, 24:356</w:t>
            </w:r>
          </w:p>
        </w:tc>
        <w:tc>
          <w:tcPr>
            <w:tcW w:w="7237" w:type="dxa"/>
          </w:tcPr>
          <w:p w14:paraId="1F217B4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3:76, 23:97 </w:t>
            </w:r>
          </w:p>
        </w:tc>
      </w:tr>
      <w:tr w:rsidR="00546E24" w:rsidRPr="00546E24" w14:paraId="40E83FEC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F05A9DD" w14:textId="6B0F56C4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7</w:t>
            </w:r>
          </w:p>
        </w:tc>
        <w:tc>
          <w:tcPr>
            <w:tcW w:w="1967" w:type="dxa"/>
          </w:tcPr>
          <w:p w14:paraId="07525CF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90 bp </w:t>
            </w:r>
          </w:p>
          <w:p w14:paraId="7DC5A68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93773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516CE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CB66F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6A398FB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3241" w:type="dxa"/>
          </w:tcPr>
          <w:p w14:paraId="7EF02E8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7:01:01-24:17:01:02, 24:41, 24:62, 24:106, 24:208:01-24:208:02:02, 24:330, 24:488, 24:499, 24:503, 24:535</w:t>
            </w:r>
          </w:p>
          <w:p w14:paraId="5F36CCD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0</w:t>
            </w:r>
          </w:p>
          <w:p w14:paraId="545DF4A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36, 24:197 </w:t>
            </w:r>
          </w:p>
        </w:tc>
        <w:tc>
          <w:tcPr>
            <w:tcW w:w="7237" w:type="dxa"/>
          </w:tcPr>
          <w:p w14:paraId="337F979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1:301Q, 03:347, 11:139, 23:31, 23:45, 23:53, 23:70, 29:07, 29:49, 31:29, 33:187</w:t>
            </w:r>
          </w:p>
        </w:tc>
      </w:tr>
      <w:tr w:rsidR="00546E24" w:rsidRPr="00546E24" w14:paraId="5E911FEA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28E90B11" w14:textId="46809D7B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8</w:t>
            </w:r>
          </w:p>
        </w:tc>
        <w:tc>
          <w:tcPr>
            <w:tcW w:w="1967" w:type="dxa"/>
          </w:tcPr>
          <w:p w14:paraId="0F5A45D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75 bp </w:t>
            </w:r>
          </w:p>
          <w:p w14:paraId="153651E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5FF1BE7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420 bp</w:t>
            </w:r>
          </w:p>
        </w:tc>
        <w:tc>
          <w:tcPr>
            <w:tcW w:w="3241" w:type="dxa"/>
          </w:tcPr>
          <w:p w14:paraId="44E7697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85N</w:t>
            </w:r>
          </w:p>
          <w:p w14:paraId="7CC5B0A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6, 24:137</w:t>
            </w:r>
          </w:p>
          <w:p w14:paraId="4715E56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52</w:t>
            </w:r>
          </w:p>
        </w:tc>
        <w:tc>
          <w:tcPr>
            <w:tcW w:w="7237" w:type="dxa"/>
          </w:tcPr>
          <w:p w14:paraId="2E0DB2C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172C6A51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4860B04B" w14:textId="4F265053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89</w:t>
            </w:r>
          </w:p>
        </w:tc>
        <w:tc>
          <w:tcPr>
            <w:tcW w:w="1967" w:type="dxa"/>
          </w:tcPr>
          <w:p w14:paraId="4057F86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09E1420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AE489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23274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A70D5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B772B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B87B4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645DE70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241" w:type="dxa"/>
          </w:tcPr>
          <w:p w14:paraId="7416AD6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07:01:01-24:07:04, 24:108, 24:112, 24:131, 24:288, 24:339, 24:347:01-24:347:02, 24:387, 24:453, 24:457, 24:477, 24:489, 24:510, 24:528, 24:541, 24:544, 24:566, 24:569, 24:574</w:t>
            </w:r>
          </w:p>
          <w:p w14:paraId="2506722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92 </w:t>
            </w:r>
          </w:p>
          <w:p w14:paraId="03570B2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12, 24:414 </w:t>
            </w:r>
          </w:p>
        </w:tc>
        <w:tc>
          <w:tcPr>
            <w:tcW w:w="7237" w:type="dxa"/>
          </w:tcPr>
          <w:p w14:paraId="3D54AD9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546E24">
              <w:rPr>
                <w:rFonts w:ascii="Arial" w:hAnsi="Arial" w:cs="Arial"/>
                <w:sz w:val="18"/>
                <w:szCs w:val="18"/>
              </w:rPr>
              <w:t>23:13</w:t>
            </w:r>
          </w:p>
          <w:p w14:paraId="7494577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EB5ED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5A35C2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13984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C6315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5FA428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49:27</w:t>
            </w:r>
          </w:p>
          <w:p w14:paraId="73296C4B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3:102, B*44:322, B*51:129</w:t>
            </w:r>
          </w:p>
        </w:tc>
      </w:tr>
      <w:tr w:rsidR="00546E24" w:rsidRPr="00546E24" w14:paraId="07D29768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1DF75CA6" w14:textId="0BE4556D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90</w:t>
            </w:r>
          </w:p>
        </w:tc>
        <w:tc>
          <w:tcPr>
            <w:tcW w:w="1967" w:type="dxa"/>
          </w:tcPr>
          <w:p w14:paraId="35AA212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5AC593C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68C31A3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65 bp</w:t>
            </w:r>
          </w:p>
          <w:p w14:paraId="1FD2E4B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3241" w:type="dxa"/>
          </w:tcPr>
          <w:p w14:paraId="5F46EE8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15, 24:206</w:t>
            </w:r>
          </w:p>
          <w:p w14:paraId="3F398796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68 </w:t>
            </w:r>
          </w:p>
          <w:p w14:paraId="1D1357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22</w:t>
            </w:r>
          </w:p>
          <w:p w14:paraId="0A0F3F2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234, 24:287, 24:339, 24:347:02 </w:t>
            </w:r>
          </w:p>
        </w:tc>
        <w:tc>
          <w:tcPr>
            <w:tcW w:w="7237" w:type="dxa"/>
          </w:tcPr>
          <w:p w14:paraId="05F5B91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CA9AF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A8005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124</w:t>
            </w:r>
          </w:p>
          <w:p w14:paraId="3122318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47</w:t>
            </w:r>
          </w:p>
        </w:tc>
      </w:tr>
      <w:tr w:rsidR="00546E24" w:rsidRPr="00546E24" w14:paraId="026005B1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5072D53" w14:textId="51ADDED5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91</w:t>
            </w:r>
          </w:p>
        </w:tc>
        <w:tc>
          <w:tcPr>
            <w:tcW w:w="1967" w:type="dxa"/>
          </w:tcPr>
          <w:p w14:paraId="6F6299F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80 bp</w:t>
            </w:r>
          </w:p>
          <w:p w14:paraId="34BACB7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1C699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241" w:type="dxa"/>
          </w:tcPr>
          <w:p w14:paraId="2F5771B8" w14:textId="20EF607E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35:01-24:135:02, 24:357N, 24:524</w:t>
            </w:r>
          </w:p>
          <w:p w14:paraId="48B2658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38</w:t>
            </w:r>
          </w:p>
        </w:tc>
        <w:tc>
          <w:tcPr>
            <w:tcW w:w="7237" w:type="dxa"/>
          </w:tcPr>
          <w:p w14:paraId="7EEDC30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3:45, 23:73</w:t>
            </w:r>
          </w:p>
        </w:tc>
      </w:tr>
      <w:tr w:rsidR="00546E24" w:rsidRPr="00546E24" w14:paraId="11EE063E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38C70D7A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92</w:t>
            </w:r>
          </w:p>
        </w:tc>
        <w:tc>
          <w:tcPr>
            <w:tcW w:w="1967" w:type="dxa"/>
          </w:tcPr>
          <w:p w14:paraId="475CC15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50 bp</w:t>
            </w:r>
          </w:p>
          <w:p w14:paraId="4C70E930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85 bp</w:t>
            </w:r>
          </w:p>
        </w:tc>
        <w:tc>
          <w:tcPr>
            <w:tcW w:w="3241" w:type="dxa"/>
          </w:tcPr>
          <w:p w14:paraId="219971E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54</w:t>
            </w:r>
          </w:p>
          <w:p w14:paraId="16B2AA1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44, 24:263, 24:268 </w:t>
            </w:r>
          </w:p>
        </w:tc>
        <w:tc>
          <w:tcPr>
            <w:tcW w:w="7237" w:type="dxa"/>
          </w:tcPr>
          <w:p w14:paraId="5F35118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46E24" w:rsidRPr="00546E24" w14:paraId="1DB36395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37233B7" w14:textId="77777777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93</w:t>
            </w:r>
          </w:p>
        </w:tc>
        <w:tc>
          <w:tcPr>
            <w:tcW w:w="1967" w:type="dxa"/>
          </w:tcPr>
          <w:p w14:paraId="7749B3AF" w14:textId="177C91BB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617F3C6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45 bp</w:t>
            </w:r>
          </w:p>
          <w:p w14:paraId="693E2B8A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3241" w:type="dxa"/>
          </w:tcPr>
          <w:p w14:paraId="1383C6F7" w14:textId="5F172F40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74:01-24:74:02</w:t>
            </w:r>
          </w:p>
          <w:p w14:paraId="4174C00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80</w:t>
            </w:r>
          </w:p>
          <w:p w14:paraId="36F7C5A1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12, 24:414 </w:t>
            </w:r>
          </w:p>
        </w:tc>
        <w:tc>
          <w:tcPr>
            <w:tcW w:w="7237" w:type="dxa"/>
          </w:tcPr>
          <w:p w14:paraId="5A657958" w14:textId="7297856A" w:rsidR="00546E24" w:rsidRPr="00546E24" w:rsidRDefault="00E809FB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546E24" w:rsidRPr="00546E24">
              <w:rPr>
                <w:rFonts w:ascii="Arial" w:hAnsi="Arial" w:cs="Arial"/>
                <w:sz w:val="18"/>
                <w:szCs w:val="18"/>
              </w:rPr>
              <w:t xml:space="preserve">23:102, </w:t>
            </w:r>
            <w:r w:rsidR="00546E24"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3:90, B*37:90, B*44:63</w:t>
            </w:r>
            <w:r w:rsidR="00546E24" w:rsidRPr="00546E2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w</w:t>
            </w:r>
            <w:r w:rsidR="00546E24"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, B*57:105</w:t>
            </w:r>
          </w:p>
          <w:p w14:paraId="01ED063B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32:97</w:t>
            </w:r>
          </w:p>
          <w:p w14:paraId="7D14B010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B*13:102, B*44:322, B*51:129</w:t>
            </w:r>
          </w:p>
        </w:tc>
      </w:tr>
      <w:tr w:rsidR="00546E24" w:rsidRPr="00546E24" w14:paraId="75E1DF9C" w14:textId="77777777" w:rsidTr="00B32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060008CC" w14:textId="164A7FFA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94</w:t>
            </w:r>
          </w:p>
        </w:tc>
        <w:tc>
          <w:tcPr>
            <w:tcW w:w="1967" w:type="dxa"/>
          </w:tcPr>
          <w:p w14:paraId="4A5E406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1CD924B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5161E834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3415F26D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65 bp</w:t>
            </w:r>
          </w:p>
        </w:tc>
        <w:tc>
          <w:tcPr>
            <w:tcW w:w="3241" w:type="dxa"/>
          </w:tcPr>
          <w:p w14:paraId="6E3DEA6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06</w:t>
            </w:r>
          </w:p>
          <w:p w14:paraId="5855C2A9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45</w:t>
            </w:r>
          </w:p>
          <w:p w14:paraId="6D19C068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78N</w:t>
            </w:r>
          </w:p>
          <w:p w14:paraId="0FF74F05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322</w:t>
            </w:r>
          </w:p>
        </w:tc>
        <w:tc>
          <w:tcPr>
            <w:tcW w:w="7237" w:type="dxa"/>
          </w:tcPr>
          <w:p w14:paraId="1D9F2266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CF763A4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9B67A72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8844899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bCs/>
                <w:sz w:val="18"/>
                <w:szCs w:val="18"/>
              </w:rPr>
              <w:t>*</w:t>
            </w:r>
            <w:r w:rsidRPr="00546E24">
              <w:rPr>
                <w:rFonts w:ascii="Arial" w:hAnsi="Arial" w:cs="Arial"/>
                <w:sz w:val="18"/>
                <w:szCs w:val="18"/>
              </w:rPr>
              <w:t>23:124</w:t>
            </w:r>
          </w:p>
        </w:tc>
      </w:tr>
      <w:tr w:rsidR="00546E24" w:rsidRPr="00546E24" w14:paraId="53BEA56B" w14:textId="77777777" w:rsidTr="00B322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447" w:type="dxa"/>
          </w:tcPr>
          <w:p w14:paraId="754C4F31" w14:textId="431C5131" w:rsidR="00546E24" w:rsidRPr="00546E24" w:rsidRDefault="00546E24" w:rsidP="00781FCE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46E24">
              <w:rPr>
                <w:rFonts w:ascii="Arial" w:hAnsi="Arial" w:cs="Arial"/>
                <w:b/>
                <w:spacing w:val="-3"/>
                <w:sz w:val="18"/>
                <w:szCs w:val="18"/>
              </w:rPr>
              <w:t>95</w:t>
            </w:r>
          </w:p>
        </w:tc>
        <w:tc>
          <w:tcPr>
            <w:tcW w:w="1967" w:type="dxa"/>
          </w:tcPr>
          <w:p w14:paraId="0B86FDD2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4C40DD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005500C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580B80D3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355 bp</w:t>
            </w:r>
          </w:p>
        </w:tc>
        <w:tc>
          <w:tcPr>
            <w:tcW w:w="3241" w:type="dxa"/>
          </w:tcPr>
          <w:p w14:paraId="3176C727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69</w:t>
            </w:r>
          </w:p>
          <w:p w14:paraId="34C2FA3C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231, 24:250</w:t>
            </w:r>
          </w:p>
          <w:p w14:paraId="3706AC2F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24:163N</w:t>
            </w:r>
          </w:p>
          <w:p w14:paraId="16085F7E" w14:textId="77777777" w:rsidR="00546E24" w:rsidRPr="00546E24" w:rsidRDefault="00546E24" w:rsidP="00781FCE">
            <w:pPr>
              <w:rPr>
                <w:rFonts w:ascii="Arial" w:hAnsi="Arial" w:cs="Arial"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 xml:space="preserve">*24:14:01:01-24:14:01:04, 24:291, 24:410 </w:t>
            </w:r>
          </w:p>
        </w:tc>
        <w:tc>
          <w:tcPr>
            <w:tcW w:w="7237" w:type="dxa"/>
          </w:tcPr>
          <w:p w14:paraId="5A442523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3518AAF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A41FC51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07997BC" w14:textId="77777777" w:rsidR="00546E24" w:rsidRPr="00546E24" w:rsidRDefault="00546E24" w:rsidP="00781FC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6E24">
              <w:rPr>
                <w:rFonts w:ascii="Arial" w:hAnsi="Arial" w:cs="Arial"/>
                <w:sz w:val="18"/>
                <w:szCs w:val="18"/>
              </w:rPr>
              <w:t>*02:81, 02:87, 02:112, 02:124, 02:129, 02:136, 02:571, 23:82</w:t>
            </w:r>
          </w:p>
        </w:tc>
      </w:tr>
      <w:bookmarkEnd w:id="0"/>
    </w:tbl>
    <w:p w14:paraId="0C9685EB" w14:textId="77777777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  <w:lang w:val="en-GB"/>
        </w:rPr>
      </w:pPr>
    </w:p>
    <w:p w14:paraId="009D8DD7" w14:textId="1FF4C782" w:rsidR="00AC20C7" w:rsidRPr="00F81702" w:rsidRDefault="00DE5DED" w:rsidP="00F94612">
      <w:pPr>
        <w:ind w:right="-29"/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AC20C7" w:rsidRPr="00DC7D46">
        <w:rPr>
          <w:rFonts w:ascii="Arial" w:hAnsi="Arial" w:cs="Arial"/>
          <w:spacing w:val="-3"/>
          <w:sz w:val="18"/>
          <w:szCs w:val="18"/>
        </w:rPr>
        <w:t xml:space="preserve">The following HLA-A*24 alleles </w:t>
      </w:r>
      <w:r w:rsidR="00AC20C7" w:rsidRPr="00DC7D4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50E982F" w14:textId="77777777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2694"/>
        <w:gridCol w:w="769"/>
        <w:gridCol w:w="3260"/>
        <w:gridCol w:w="1276"/>
      </w:tblGrid>
      <w:tr w:rsidR="00F81702" w:rsidRPr="00F81702" w14:paraId="082B05E8" w14:textId="77777777" w:rsidTr="00781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116DFE88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1" w:name="_Hlk49348653"/>
            <w:r w:rsidRPr="00F8170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533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43CA6825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70A2AE2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6C1BF8F7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F81702" w:rsidRPr="00F81702" w14:paraId="226D3604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758E5797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29, 24:271</w:t>
            </w:r>
          </w:p>
        </w:tc>
        <w:tc>
          <w:tcPr>
            <w:tcW w:w="533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70C3328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FF0000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29</w:t>
            </w:r>
          </w:p>
        </w:tc>
        <w:tc>
          <w:tcPr>
            <w:tcW w:w="3260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</w:tcPr>
          <w:p w14:paraId="0B76CD8D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84N, 24:218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right w:val="nil"/>
            </w:tcBorders>
          </w:tcPr>
          <w:p w14:paraId="67B83F9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73</w:t>
            </w:r>
          </w:p>
        </w:tc>
      </w:tr>
      <w:tr w:rsidR="00F81702" w:rsidRPr="00F81702" w14:paraId="2AB5F1D7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52BDF1F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37, 24:119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BF8B1F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31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6ED09976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01, 24:111</w:t>
            </w:r>
          </w:p>
        </w:tc>
        <w:tc>
          <w:tcPr>
            <w:tcW w:w="1276" w:type="dxa"/>
            <w:tcBorders>
              <w:right w:val="nil"/>
            </w:tcBorders>
          </w:tcPr>
          <w:p w14:paraId="539C354F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3</w:t>
            </w:r>
          </w:p>
        </w:tc>
      </w:tr>
      <w:tr w:rsidR="00F81702" w:rsidRPr="00F81702" w14:paraId="5C92F563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210B8C4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47, 24:232N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311BBC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36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6A5E041B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02, 24:103</w:t>
            </w:r>
          </w:p>
        </w:tc>
        <w:tc>
          <w:tcPr>
            <w:tcW w:w="1276" w:type="dxa"/>
            <w:tcBorders>
              <w:right w:val="nil"/>
            </w:tcBorders>
          </w:tcPr>
          <w:p w14:paraId="33D063D7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4</w:t>
            </w:r>
          </w:p>
        </w:tc>
      </w:tr>
      <w:tr w:rsidR="00F81702" w:rsidRPr="00F81702" w14:paraId="4246BE76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0CDCBF58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49:01-24:49:02, 24:126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BA5476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3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5EB1B367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</w:t>
            </w:r>
            <w:r w:rsidRPr="00F81702">
              <w:rPr>
                <w:rFonts w:cs="Arial"/>
                <w:sz w:val="18"/>
                <w:szCs w:val="18"/>
              </w:rPr>
              <w:t>24:104, 24:117</w:t>
            </w:r>
          </w:p>
        </w:tc>
        <w:tc>
          <w:tcPr>
            <w:tcW w:w="1276" w:type="dxa"/>
            <w:tcBorders>
              <w:right w:val="nil"/>
            </w:tcBorders>
          </w:tcPr>
          <w:p w14:paraId="623C66F5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5</w:t>
            </w:r>
          </w:p>
        </w:tc>
      </w:tr>
      <w:tr w:rsidR="00F81702" w:rsidRPr="00F81702" w14:paraId="3CC5ED7E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2F059F91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60N, 24:205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5C74A55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55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97B4B63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</w:t>
            </w:r>
            <w:r w:rsidRPr="00F81702">
              <w:rPr>
                <w:rFonts w:cs="Arial"/>
                <w:sz w:val="18"/>
                <w:szCs w:val="18"/>
              </w:rPr>
              <w:t>24:105, 24:121</w:t>
            </w:r>
          </w:p>
        </w:tc>
        <w:tc>
          <w:tcPr>
            <w:tcW w:w="1276" w:type="dxa"/>
            <w:tcBorders>
              <w:right w:val="nil"/>
            </w:tcBorders>
          </w:tcPr>
          <w:p w14:paraId="1A07EAC3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6</w:t>
            </w:r>
          </w:p>
        </w:tc>
      </w:tr>
      <w:tr w:rsidR="00F81702" w:rsidRPr="00F81702" w14:paraId="6B463205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1034CC86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72, 24:297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496EAA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62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3CB5B8F4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06, 24:136, 24:330</w:t>
            </w:r>
          </w:p>
        </w:tc>
        <w:tc>
          <w:tcPr>
            <w:tcW w:w="1276" w:type="dxa"/>
            <w:tcBorders>
              <w:right w:val="nil"/>
            </w:tcBorders>
          </w:tcPr>
          <w:p w14:paraId="228534C5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7</w:t>
            </w:r>
          </w:p>
        </w:tc>
      </w:tr>
      <w:tr w:rsidR="00F81702" w:rsidRPr="00F81702" w14:paraId="57CB2449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7EF9DC74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76, 24:98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28B4B0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76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4CADD68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15, 24:234</w:t>
            </w:r>
          </w:p>
        </w:tc>
        <w:tc>
          <w:tcPr>
            <w:tcW w:w="1276" w:type="dxa"/>
            <w:tcBorders>
              <w:right w:val="nil"/>
            </w:tcBorders>
          </w:tcPr>
          <w:p w14:paraId="359CB4A6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90</w:t>
            </w:r>
          </w:p>
        </w:tc>
      </w:tr>
      <w:tr w:rsidR="00F81702" w:rsidRPr="00F81702" w14:paraId="61717796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273BF883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78, 24:353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2B973F6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68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5FA26AF3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16, 24:352</w:t>
            </w:r>
          </w:p>
        </w:tc>
        <w:tc>
          <w:tcPr>
            <w:tcW w:w="1276" w:type="dxa"/>
            <w:tcBorders>
              <w:right w:val="nil"/>
            </w:tcBorders>
          </w:tcPr>
          <w:p w14:paraId="74EDCA2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88</w:t>
            </w:r>
          </w:p>
        </w:tc>
      </w:tr>
      <w:tr w:rsidR="00F81702" w:rsidRPr="00F81702" w14:paraId="13FA4985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59059686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79, 24:249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66C7523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67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</w:tcBorders>
          </w:tcPr>
          <w:p w14:paraId="49D68D1E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135:01-24:135:02, 24:238</w:t>
            </w:r>
          </w:p>
        </w:tc>
        <w:tc>
          <w:tcPr>
            <w:tcW w:w="1276" w:type="dxa"/>
            <w:tcBorders>
              <w:right w:val="nil"/>
            </w:tcBorders>
          </w:tcPr>
          <w:p w14:paraId="46F083B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91</w:t>
            </w:r>
          </w:p>
        </w:tc>
      </w:tr>
      <w:tr w:rsidR="00F81702" w:rsidRPr="00F81702" w14:paraId="7AC376D1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03E329B8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80, 24:184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CC42660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69</w:t>
            </w:r>
          </w:p>
        </w:tc>
        <w:tc>
          <w:tcPr>
            <w:tcW w:w="3260" w:type="dxa"/>
            <w:tcBorders>
              <w:left w:val="single" w:sz="6" w:space="0" w:color="7F7F7F" w:themeColor="text1" w:themeTint="80"/>
              <w:bottom w:val="nil"/>
            </w:tcBorders>
          </w:tcPr>
          <w:p w14:paraId="4C0102FF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206, 24:322</w:t>
            </w:r>
          </w:p>
        </w:tc>
        <w:tc>
          <w:tcPr>
            <w:tcW w:w="1276" w:type="dxa"/>
            <w:tcBorders>
              <w:bottom w:val="nil"/>
              <w:right w:val="nil"/>
            </w:tcBorders>
          </w:tcPr>
          <w:p w14:paraId="5DDCCD7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90, 94</w:t>
            </w:r>
          </w:p>
        </w:tc>
      </w:tr>
      <w:tr w:rsidR="00F81702" w:rsidRPr="00F81702" w14:paraId="62D2448A" w14:textId="77777777" w:rsidTr="00781F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37B2244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81, 24:134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827082B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70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1C7138EF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225:01-24:225:02, 24:240N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3EA1DE1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69, 83</w:t>
            </w:r>
          </w:p>
        </w:tc>
      </w:tr>
      <w:tr w:rsidR="00F81702" w:rsidRPr="00F81702" w14:paraId="2693367A" w14:textId="77777777" w:rsidTr="00781F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379C4BB5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</w:t>
            </w:r>
            <w:r w:rsidRPr="00F81702">
              <w:rPr>
                <w:rFonts w:cs="Arial"/>
                <w:sz w:val="18"/>
                <w:szCs w:val="18"/>
              </w:rPr>
              <w:t>24:82, 24:128</w:t>
            </w:r>
          </w:p>
        </w:tc>
        <w:tc>
          <w:tcPr>
            <w:tcW w:w="533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21135F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71</w:t>
            </w:r>
          </w:p>
        </w:tc>
        <w:tc>
          <w:tcPr>
            <w:tcW w:w="3260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6950556A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A*24:231, 24:410</w:t>
            </w: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</w:tcPr>
          <w:p w14:paraId="49E9BA0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spacing w:val="-3"/>
                <w:sz w:val="18"/>
                <w:szCs w:val="18"/>
              </w:rPr>
              <w:t>95</w:t>
            </w:r>
          </w:p>
        </w:tc>
      </w:tr>
      <w:bookmarkEnd w:id="1"/>
    </w:tbl>
    <w:p w14:paraId="591442EA" w14:textId="059C4AFC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57F56B61" w14:textId="7D254D2A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1B0E37CD" w14:textId="0B7F6A8C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322743BE" w14:textId="77777777" w:rsidR="00F81702" w:rsidRDefault="00F81702" w:rsidP="00F94612">
      <w:pPr>
        <w:ind w:right="-29"/>
        <w:jc w:val="both"/>
        <w:rPr>
          <w:rFonts w:ascii="Arial" w:hAnsi="Arial" w:cs="Arial"/>
          <w:sz w:val="18"/>
          <w:szCs w:val="18"/>
        </w:rPr>
      </w:pPr>
    </w:p>
    <w:p w14:paraId="282BFD69" w14:textId="0DD9C21F" w:rsidR="0098230A" w:rsidRPr="0098230A" w:rsidRDefault="000C5DB1" w:rsidP="0098230A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98230A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5</w:t>
      </w:r>
      <w:bookmarkStart w:id="2" w:name="_Hlk49348741"/>
      <w:r w:rsidR="0098230A" w:rsidRPr="0098230A">
        <w:rPr>
          <w:rFonts w:ascii="Arial" w:hAnsi="Arial" w:cs="Arial"/>
          <w:spacing w:val="-3"/>
          <w:sz w:val="18"/>
          <w:szCs w:val="18"/>
        </w:rPr>
        <w:t>The HLA-A*24 primer set cannot separate the following alleles. These alleles can be distinguished by the HLA-A low resolution and/or HLA-A*02, HLA-A*23 and HLA-A*33 kits.</w:t>
      </w:r>
    </w:p>
    <w:p w14:paraId="3AA5789E" w14:textId="77777777" w:rsidR="0098230A" w:rsidRPr="0098230A" w:rsidRDefault="0098230A" w:rsidP="0098230A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11340" w:type="dxa"/>
        <w:tblCellMar>
          <w:right w:w="227" w:type="dxa"/>
        </w:tblCellMar>
        <w:tblLook w:val="04A0" w:firstRow="1" w:lastRow="0" w:firstColumn="1" w:lastColumn="0" w:noHBand="0" w:noVBand="1"/>
      </w:tblPr>
      <w:tblGrid>
        <w:gridCol w:w="11340"/>
      </w:tblGrid>
      <w:tr w:rsidR="00F81702" w:rsidRPr="00F81702" w14:paraId="49DC96AF" w14:textId="77777777" w:rsidTr="00F81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1134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bookmarkEnd w:id="2"/>
          <w:p w14:paraId="153914B8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F81702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F81702" w:rsidRPr="00F81702" w14:paraId="06ABF138" w14:textId="77777777" w:rsidTr="00F81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13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E8D8820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Cs/>
                <w:spacing w:val="-3"/>
                <w:sz w:val="18"/>
                <w:szCs w:val="18"/>
              </w:rPr>
            </w:pPr>
            <w:r w:rsidRPr="00F81702">
              <w:rPr>
                <w:rFonts w:cs="Arial"/>
                <w:color w:val="000000"/>
                <w:sz w:val="18"/>
                <w:szCs w:val="18"/>
              </w:rPr>
              <w:t>A*24:02:01:01, 24:02:01:03-24:02:02, 24:02:04, 24:02:06-24:02:09, 24:02:11-24:02:64, 24:02:66-24:02:88, 24:02:90-24:02:99, 24:02:101-24:02:122, 24:02:124-24:02:155, 24:147-24:154, 24:161-24:162, 24:165-24:166, 24:170-24:172:02, 24:174-24:176, 24:178-24:179, 24:181, 24:186-24:187, 24:189, 24:193, 24:195, 24:198, 24:200-24:203, 24:209, 24:212, 24:214, 24:216-24:217, 24:221, 24:223-24:224, 24:226:01-24:226:02, 24:230, 24:236-24:237, 24:239, 24:241-24:247, 24:254, 24:257-24:259, 24:261-24:262, 24:272-24:274, 24:277, 24:279, 24:281-24:282, 24:284, 24:286, 24:292, 24:295, 24:298, 24:301, 24:305-24:306, 24:311, 24:313:01-24:313:02, 24:317-24:318, 24:320-24:321, 24:325-24:326, 24:328, 24:332, 24:334-24:336, 24:338, 24:341, 24:343, 24:346, 24:350-24:351, 24:358, 24:360-24:366, 24:368-24:369, 24:371-24:372, 24:375-24:376, 24:378Q, 24:380, 24:382-24:386, 24:388N-24:389N, 24:391, 24:393-24:394, 24:396N-24:398, 24:400-24:403, 24:407, 24:411, 24:413, 24:415-24:423, 24:425N-24:440, 24:442-24:445N, 24:447Q-24:449, 24:451-24:452, 24:454-24:456N, 24:460:01:01-24:460:01:02, 24:463-24:470, 24:473Q-24:476, 24:479Q-24:480, 24:482, 24:484-24:487, 24:490-24:493, 24:496-24:497, 24:500-24:502, 24:505, 24:507-24:509, 24:511-24:513Q, 24:516-24:523, 24:525-24:526, 24:529N-24:531, 24:533-24:534, 24:536Q-24:539, 24:543, 24:545-24:550, 24:552-24:554, 24:556N, 24:558, 24:560-24:561, 24:564-24:565, 24:567N-24:568N, 24:571, 24:573, 24:575-24:578, 23:113N</w:t>
            </w:r>
          </w:p>
        </w:tc>
      </w:tr>
      <w:tr w:rsidR="00F81702" w:rsidRPr="00F81702" w14:paraId="11F30988" w14:textId="77777777" w:rsidTr="00F817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</w:tcPr>
          <w:p w14:paraId="0D51B0A9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F81702">
              <w:rPr>
                <w:rFonts w:cs="Arial"/>
                <w:color w:val="000000"/>
                <w:sz w:val="18"/>
                <w:szCs w:val="18"/>
              </w:rPr>
              <w:t>A*24:13:01-24:13:02, 23:104</w:t>
            </w:r>
          </w:p>
        </w:tc>
      </w:tr>
      <w:tr w:rsidR="00F81702" w:rsidRPr="00F81702" w14:paraId="1BB903BE" w14:textId="77777777" w:rsidTr="00F81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</w:tcPr>
          <w:p w14:paraId="33C15A7C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F81702">
              <w:rPr>
                <w:rFonts w:cs="Arial"/>
                <w:color w:val="000000"/>
                <w:sz w:val="18"/>
                <w:szCs w:val="18"/>
              </w:rPr>
              <w:t>A*24:164, 24:373, 24:399, 24:405, 24:446, 24:572, 02:804, 33:19</w:t>
            </w:r>
          </w:p>
        </w:tc>
      </w:tr>
      <w:tr w:rsidR="00F81702" w:rsidRPr="00F81702" w14:paraId="2ED50EA3" w14:textId="77777777" w:rsidTr="00F8170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4"/>
        </w:trPr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</w:tcPr>
          <w:p w14:paraId="23D14872" w14:textId="77777777" w:rsidR="00F81702" w:rsidRPr="00F81702" w:rsidRDefault="00F81702" w:rsidP="00781FC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rFonts w:cs="Arial"/>
                <w:color w:val="000000"/>
                <w:sz w:val="18"/>
                <w:szCs w:val="18"/>
              </w:rPr>
            </w:pPr>
            <w:r w:rsidRPr="00F81702">
              <w:rPr>
                <w:rFonts w:cs="Arial"/>
                <w:color w:val="000000"/>
                <w:sz w:val="18"/>
                <w:szCs w:val="18"/>
              </w:rPr>
              <w:t>A*24:555, 33:21</w:t>
            </w:r>
          </w:p>
        </w:tc>
      </w:tr>
    </w:tbl>
    <w:p w14:paraId="0BD8CD71" w14:textId="297EF19E" w:rsidR="006B16D0" w:rsidRDefault="006B16D0" w:rsidP="0098230A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2A4942B0" w14:textId="7A667BD3" w:rsidR="009311AE" w:rsidRPr="009311AE" w:rsidRDefault="009311AE" w:rsidP="00891B76">
      <w:pPr>
        <w:pStyle w:val="Sidfot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u w:val="single"/>
          <w:lang w:val="en-US"/>
        </w:rPr>
      </w:pPr>
      <w:r>
        <w:rPr>
          <w:rFonts w:ascii="Arial" w:hAnsi="Arial" w:cs="Arial"/>
          <w:sz w:val="18"/>
          <w:szCs w:val="18"/>
          <w:u w:val="single"/>
          <w:lang w:val="en-US"/>
        </w:rPr>
        <w:t>Abbreviations</w:t>
      </w:r>
    </w:p>
    <w:p w14:paraId="24F91693" w14:textId="77777777" w:rsidR="005A38FD" w:rsidRDefault="005A38FD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 w:rsidRPr="00351A15">
        <w:rPr>
          <w:rFonts w:ascii="Arial" w:hAnsi="Arial" w:cs="Arial"/>
          <w:color w:val="000000"/>
          <w:sz w:val="18"/>
          <w:szCs w:val="18"/>
        </w:rPr>
        <w:t>‘w’, might be weakly amplified.</w:t>
      </w:r>
    </w:p>
    <w:p w14:paraId="02E3D44E" w14:textId="77777777" w:rsidR="002A02F6" w:rsidRPr="002A02F6" w:rsidRDefault="002A02F6" w:rsidP="002A02F6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  <w:r w:rsidRPr="002A02F6">
        <w:rPr>
          <w:rFonts w:ascii="Arial" w:hAnsi="Arial" w:cs="Arial"/>
          <w:color w:val="000000"/>
          <w:sz w:val="18"/>
          <w:szCs w:val="18"/>
          <w:lang w:val="en-GB"/>
        </w:rPr>
        <w:t>‘?’, nucleotide sequence information not available for the primer matching sequence.</w:t>
      </w:r>
    </w:p>
    <w:p w14:paraId="79547213" w14:textId="77777777" w:rsidR="002A02F6" w:rsidRDefault="002A02F6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sectPr w:rsidR="002A02F6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E84D2" w14:textId="77777777" w:rsidR="001F7DB4" w:rsidRDefault="001F7DB4">
      <w:r>
        <w:separator/>
      </w:r>
    </w:p>
  </w:endnote>
  <w:endnote w:type="continuationSeparator" w:id="0">
    <w:p w14:paraId="7E79D76B" w14:textId="77777777" w:rsidR="001F7DB4" w:rsidRDefault="001F7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FCC20" w14:textId="77777777" w:rsidR="006800DD" w:rsidRPr="005940DE" w:rsidRDefault="006800DD" w:rsidP="006800DD">
    <w:pPr>
      <w:pStyle w:val="Brd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733694A7" w14:textId="77777777" w:rsidR="006800DD" w:rsidRPr="00834CB9" w:rsidRDefault="006800DD" w:rsidP="006800DD">
    <w:pPr>
      <w:pStyle w:val="Brd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0FF1D13E" w14:textId="77777777" w:rsidR="006800DD" w:rsidRPr="00393C78" w:rsidRDefault="006800DD" w:rsidP="006800DD">
    <w:pPr>
      <w:pStyle w:val="Brd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109D90D1" w14:textId="2BAE05FB" w:rsidR="001F7DB4" w:rsidRPr="006800DD" w:rsidRDefault="006800DD" w:rsidP="006800DD">
    <w:pPr>
      <w:pStyle w:val="Brd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 w:rsidR="001C56C6">
      <w:rPr>
        <w:rFonts w:cs="Arial"/>
        <w:sz w:val="16"/>
        <w:szCs w:val="16"/>
      </w:rPr>
      <w:t>November</w:t>
    </w:r>
    <w:r>
      <w:rPr>
        <w:rFonts w:cs="Arial"/>
        <w:sz w:val="16"/>
        <w:szCs w:val="16"/>
      </w:rPr>
      <w:t xml:space="preserve"> 2022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</w:t>
    </w:r>
    <w:r w:rsidR="001C56C6">
      <w:rPr>
        <w:rFonts w:cs="Arial"/>
        <w:sz w:val="16"/>
        <w:szCs w:val="16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1EF95" w14:textId="77777777" w:rsidR="001F7DB4" w:rsidRDefault="001F7DB4">
      <w:r>
        <w:separator/>
      </w:r>
    </w:p>
  </w:footnote>
  <w:footnote w:type="continuationSeparator" w:id="0">
    <w:p w14:paraId="44D6951B" w14:textId="77777777" w:rsidR="001F7DB4" w:rsidRDefault="001F7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1E71C" w14:textId="77777777" w:rsidR="001F7DB4" w:rsidRDefault="001F7DB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6EC0EC3" w14:textId="77777777" w:rsidR="001F7DB4" w:rsidRDefault="001F7DB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38EC" w14:textId="77777777" w:rsidR="006800DD" w:rsidRDefault="006800DD" w:rsidP="006800DD">
    <w:pPr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800DD" w:rsidRPr="006800DD" w14:paraId="5A92A7DC" w14:textId="77777777" w:rsidTr="008C7B22">
      <w:trPr>
        <w:trHeight w:val="284"/>
      </w:trPr>
      <w:tc>
        <w:tcPr>
          <w:tcW w:w="3156" w:type="dxa"/>
          <w:vMerge w:val="restart"/>
          <w:vAlign w:val="center"/>
        </w:tcPr>
        <w:p w14:paraId="33C0BD95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61312" behindDoc="0" locked="0" layoutInCell="1" allowOverlap="1" wp14:anchorId="14777909" wp14:editId="466B197F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0435BCBF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C96A708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6800DD" w:rsidRPr="006800DD" w14:paraId="5C37D067" w14:textId="77777777" w:rsidTr="008C7B22">
      <w:tc>
        <w:tcPr>
          <w:tcW w:w="3156" w:type="dxa"/>
          <w:vMerge/>
          <w:vAlign w:val="center"/>
        </w:tcPr>
        <w:p w14:paraId="473E877A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44E02405" w14:textId="68EE6CC4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24</w:t>
          </w:r>
        </w:p>
      </w:tc>
      <w:tc>
        <w:tcPr>
          <w:tcW w:w="3266" w:type="dxa"/>
          <w:gridSpan w:val="2"/>
          <w:vAlign w:val="center"/>
        </w:tcPr>
        <w:p w14:paraId="65D29F58" w14:textId="12549FCB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 w:rsidR="00C0287E"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800DD" w:rsidRPr="006800DD" w14:paraId="04D22E69" w14:textId="77777777" w:rsidTr="008C7B22">
      <w:trPr>
        <w:trHeight w:val="217"/>
      </w:trPr>
      <w:tc>
        <w:tcPr>
          <w:tcW w:w="3156" w:type="dxa"/>
          <w:vMerge/>
          <w:vAlign w:val="center"/>
        </w:tcPr>
        <w:p w14:paraId="6442ECA9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67E0926" w14:textId="42DDBD8B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101.4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2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2-24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 xml:space="preserve"> -24u/0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3</w:t>
          </w:r>
          <w:r w:rsidRPr="006800DD">
            <w:rPr>
              <w:rFonts w:ascii="Arial" w:hAnsi="Arial" w:cs="Arial"/>
              <w:b/>
              <w:bCs/>
              <w:sz w:val="20"/>
              <w:szCs w:val="20"/>
            </w:rPr>
            <w:t>u</w:t>
          </w:r>
        </w:p>
      </w:tc>
      <w:tc>
        <w:tcPr>
          <w:tcW w:w="3266" w:type="dxa"/>
          <w:gridSpan w:val="2"/>
        </w:tcPr>
        <w:p w14:paraId="5C31FD60" w14:textId="77777777" w:rsidR="006800DD" w:rsidRPr="006800DD" w:rsidRDefault="006800DD" w:rsidP="006800DD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6800DD" w:rsidRPr="006800DD" w14:paraId="585350E7" w14:textId="77777777" w:rsidTr="008C7B22">
      <w:trPr>
        <w:trHeight w:val="102"/>
      </w:trPr>
      <w:tc>
        <w:tcPr>
          <w:tcW w:w="3156" w:type="dxa"/>
          <w:vMerge/>
          <w:vAlign w:val="center"/>
        </w:tcPr>
        <w:p w14:paraId="0E4B2027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1D3FDF" w14:textId="4B8BF1C9" w:rsidR="006800DD" w:rsidRPr="006800DD" w:rsidRDefault="001C56C6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R9</w:t>
          </w:r>
        </w:p>
      </w:tc>
      <w:tc>
        <w:tcPr>
          <w:tcW w:w="3266" w:type="dxa"/>
          <w:gridSpan w:val="2"/>
          <w:vAlign w:val="center"/>
        </w:tcPr>
        <w:p w14:paraId="442847B2" w14:textId="77777777" w:rsidR="006800DD" w:rsidRPr="006800DD" w:rsidRDefault="006800DD" w:rsidP="006800DD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102D0054" w14:textId="77777777" w:rsidR="001F7DB4" w:rsidRPr="00A65893" w:rsidRDefault="001F7DB4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CF27" w14:textId="77777777" w:rsidR="001F7DB4" w:rsidRDefault="001F7DB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006DECA" w14:textId="77777777" w:rsidR="001F7DB4" w:rsidRDefault="001F7DB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CB53A3A"/>
    <w:multiLevelType w:val="hybridMultilevel"/>
    <w:tmpl w:val="95B6DC9A"/>
    <w:lvl w:ilvl="0" w:tplc="79C6043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B2977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B1A97"/>
    <w:multiLevelType w:val="hybridMultilevel"/>
    <w:tmpl w:val="6936AAB6"/>
    <w:lvl w:ilvl="0" w:tplc="B40A83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51B83A94"/>
    <w:multiLevelType w:val="hybridMultilevel"/>
    <w:tmpl w:val="57C69A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F66A94"/>
    <w:multiLevelType w:val="hybridMultilevel"/>
    <w:tmpl w:val="2F10DC5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6B90577"/>
    <w:multiLevelType w:val="hybridMultilevel"/>
    <w:tmpl w:val="7A9E7504"/>
    <w:lvl w:ilvl="0" w:tplc="B0125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BDA4CD6"/>
    <w:multiLevelType w:val="hybridMultilevel"/>
    <w:tmpl w:val="0A04B5BC"/>
    <w:lvl w:ilvl="0" w:tplc="82FA398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6" w15:restartNumberingAfterBreak="0">
    <w:nsid w:val="6DB87A62"/>
    <w:multiLevelType w:val="hybridMultilevel"/>
    <w:tmpl w:val="6936AAB6"/>
    <w:lvl w:ilvl="0" w:tplc="B40A83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7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14"/>
  </w:num>
  <w:num w:numId="8">
    <w:abstractNumId w:val="6"/>
  </w:num>
  <w:num w:numId="9">
    <w:abstractNumId w:val="7"/>
  </w:num>
  <w:num w:numId="10">
    <w:abstractNumId w:val="9"/>
  </w:num>
  <w:num w:numId="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1"/>
  </w:num>
  <w:num w:numId="14">
    <w:abstractNumId w:val="15"/>
  </w:num>
  <w:num w:numId="15">
    <w:abstractNumId w:val="0"/>
  </w:num>
  <w:num w:numId="16">
    <w:abstractNumId w:val="10"/>
  </w:num>
  <w:num w:numId="17">
    <w:abstractNumId w:val="4"/>
  </w:num>
  <w:num w:numId="18">
    <w:abstractNumId w:val="1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bEEkkbGZgYWxko6SsGpxcWZ+XkgBUa1AFCyeiosAAAA"/>
  </w:docVars>
  <w:rsids>
    <w:rsidRoot w:val="001010A3"/>
    <w:rsid w:val="00001DAD"/>
    <w:rsid w:val="00003ADC"/>
    <w:rsid w:val="00004312"/>
    <w:rsid w:val="00012D10"/>
    <w:rsid w:val="0001568F"/>
    <w:rsid w:val="00016933"/>
    <w:rsid w:val="00017AE8"/>
    <w:rsid w:val="00020579"/>
    <w:rsid w:val="00020EA2"/>
    <w:rsid w:val="0002126F"/>
    <w:rsid w:val="00022C00"/>
    <w:rsid w:val="00024005"/>
    <w:rsid w:val="00024ADB"/>
    <w:rsid w:val="000331E1"/>
    <w:rsid w:val="0003770A"/>
    <w:rsid w:val="000413F4"/>
    <w:rsid w:val="00041D0E"/>
    <w:rsid w:val="0005415B"/>
    <w:rsid w:val="0005521A"/>
    <w:rsid w:val="00056D9A"/>
    <w:rsid w:val="00057010"/>
    <w:rsid w:val="00060484"/>
    <w:rsid w:val="000605C3"/>
    <w:rsid w:val="00072FF0"/>
    <w:rsid w:val="00073075"/>
    <w:rsid w:val="000732DC"/>
    <w:rsid w:val="00073EB6"/>
    <w:rsid w:val="00076077"/>
    <w:rsid w:val="00076D91"/>
    <w:rsid w:val="00083875"/>
    <w:rsid w:val="00085E00"/>
    <w:rsid w:val="0009679C"/>
    <w:rsid w:val="000A2FDE"/>
    <w:rsid w:val="000A649C"/>
    <w:rsid w:val="000A743A"/>
    <w:rsid w:val="000C152E"/>
    <w:rsid w:val="000C45FB"/>
    <w:rsid w:val="000C4898"/>
    <w:rsid w:val="000C4D53"/>
    <w:rsid w:val="000C5DB1"/>
    <w:rsid w:val="000C7605"/>
    <w:rsid w:val="000C7FDC"/>
    <w:rsid w:val="000D590A"/>
    <w:rsid w:val="000E2B25"/>
    <w:rsid w:val="000E5A3D"/>
    <w:rsid w:val="000F1A4F"/>
    <w:rsid w:val="000F3C01"/>
    <w:rsid w:val="000F6F6F"/>
    <w:rsid w:val="000F7CC1"/>
    <w:rsid w:val="001010A3"/>
    <w:rsid w:val="00110DEE"/>
    <w:rsid w:val="00111884"/>
    <w:rsid w:val="00120502"/>
    <w:rsid w:val="00120EE1"/>
    <w:rsid w:val="00125072"/>
    <w:rsid w:val="00125F4B"/>
    <w:rsid w:val="001269C6"/>
    <w:rsid w:val="00153748"/>
    <w:rsid w:val="00153BAB"/>
    <w:rsid w:val="00156CC8"/>
    <w:rsid w:val="001579AA"/>
    <w:rsid w:val="00157BBA"/>
    <w:rsid w:val="00162A62"/>
    <w:rsid w:val="00172075"/>
    <w:rsid w:val="0017279B"/>
    <w:rsid w:val="00176BAE"/>
    <w:rsid w:val="00177B5C"/>
    <w:rsid w:val="00181075"/>
    <w:rsid w:val="00181E87"/>
    <w:rsid w:val="0019307E"/>
    <w:rsid w:val="00197BB8"/>
    <w:rsid w:val="001A2D4D"/>
    <w:rsid w:val="001A2DB4"/>
    <w:rsid w:val="001A54D0"/>
    <w:rsid w:val="001A59E1"/>
    <w:rsid w:val="001B0A47"/>
    <w:rsid w:val="001B140D"/>
    <w:rsid w:val="001C0083"/>
    <w:rsid w:val="001C41DC"/>
    <w:rsid w:val="001C5241"/>
    <w:rsid w:val="001C56C6"/>
    <w:rsid w:val="001D15AB"/>
    <w:rsid w:val="001D2FA4"/>
    <w:rsid w:val="001E79CF"/>
    <w:rsid w:val="001E7C64"/>
    <w:rsid w:val="001F07B5"/>
    <w:rsid w:val="001F1BFE"/>
    <w:rsid w:val="001F2601"/>
    <w:rsid w:val="001F3F6C"/>
    <w:rsid w:val="001F6847"/>
    <w:rsid w:val="001F7DB4"/>
    <w:rsid w:val="00207501"/>
    <w:rsid w:val="002144EA"/>
    <w:rsid w:val="00214D0C"/>
    <w:rsid w:val="00216B2F"/>
    <w:rsid w:val="002212AB"/>
    <w:rsid w:val="00221669"/>
    <w:rsid w:val="00222714"/>
    <w:rsid w:val="00224C35"/>
    <w:rsid w:val="002258C5"/>
    <w:rsid w:val="002269D3"/>
    <w:rsid w:val="0023036E"/>
    <w:rsid w:val="00236AD7"/>
    <w:rsid w:val="00237C94"/>
    <w:rsid w:val="00241172"/>
    <w:rsid w:val="00241A72"/>
    <w:rsid w:val="00251C5E"/>
    <w:rsid w:val="00253280"/>
    <w:rsid w:val="00253E9E"/>
    <w:rsid w:val="00255414"/>
    <w:rsid w:val="002564FF"/>
    <w:rsid w:val="00260338"/>
    <w:rsid w:val="00260A44"/>
    <w:rsid w:val="00266807"/>
    <w:rsid w:val="002673DF"/>
    <w:rsid w:val="00272610"/>
    <w:rsid w:val="002745F1"/>
    <w:rsid w:val="00276820"/>
    <w:rsid w:val="00277149"/>
    <w:rsid w:val="0028056C"/>
    <w:rsid w:val="00280F08"/>
    <w:rsid w:val="0028466B"/>
    <w:rsid w:val="00292BC5"/>
    <w:rsid w:val="002A02F6"/>
    <w:rsid w:val="002A0CED"/>
    <w:rsid w:val="002B4627"/>
    <w:rsid w:val="002B52B7"/>
    <w:rsid w:val="002C13F0"/>
    <w:rsid w:val="002C23CF"/>
    <w:rsid w:val="002C2939"/>
    <w:rsid w:val="002D596D"/>
    <w:rsid w:val="002D5CD7"/>
    <w:rsid w:val="002D707A"/>
    <w:rsid w:val="002D73C8"/>
    <w:rsid w:val="002E16E1"/>
    <w:rsid w:val="002E3C64"/>
    <w:rsid w:val="002E4D12"/>
    <w:rsid w:val="002F3F1E"/>
    <w:rsid w:val="002F4828"/>
    <w:rsid w:val="002F4906"/>
    <w:rsid w:val="00302576"/>
    <w:rsid w:val="00305B8A"/>
    <w:rsid w:val="00310290"/>
    <w:rsid w:val="003201D4"/>
    <w:rsid w:val="00320C08"/>
    <w:rsid w:val="0032238A"/>
    <w:rsid w:val="003303EF"/>
    <w:rsid w:val="00331CF6"/>
    <w:rsid w:val="0033365A"/>
    <w:rsid w:val="003367B4"/>
    <w:rsid w:val="00337E3A"/>
    <w:rsid w:val="00342EDD"/>
    <w:rsid w:val="00354386"/>
    <w:rsid w:val="00365D52"/>
    <w:rsid w:val="00367914"/>
    <w:rsid w:val="00373995"/>
    <w:rsid w:val="00373C98"/>
    <w:rsid w:val="00373E47"/>
    <w:rsid w:val="00375239"/>
    <w:rsid w:val="00376026"/>
    <w:rsid w:val="00382BE4"/>
    <w:rsid w:val="0038376A"/>
    <w:rsid w:val="00387C92"/>
    <w:rsid w:val="00390F99"/>
    <w:rsid w:val="0039131D"/>
    <w:rsid w:val="003A203F"/>
    <w:rsid w:val="003B5893"/>
    <w:rsid w:val="003B6C5B"/>
    <w:rsid w:val="003C2DDF"/>
    <w:rsid w:val="003C60D3"/>
    <w:rsid w:val="003C6748"/>
    <w:rsid w:val="003C78F6"/>
    <w:rsid w:val="003D0837"/>
    <w:rsid w:val="003D0DEE"/>
    <w:rsid w:val="003D6E23"/>
    <w:rsid w:val="003E274F"/>
    <w:rsid w:val="003E407A"/>
    <w:rsid w:val="003E7F73"/>
    <w:rsid w:val="003F0286"/>
    <w:rsid w:val="003F2D05"/>
    <w:rsid w:val="00402C50"/>
    <w:rsid w:val="00413287"/>
    <w:rsid w:val="004232EB"/>
    <w:rsid w:val="00440FFA"/>
    <w:rsid w:val="00444351"/>
    <w:rsid w:val="00450478"/>
    <w:rsid w:val="0045635C"/>
    <w:rsid w:val="004637D4"/>
    <w:rsid w:val="004637DE"/>
    <w:rsid w:val="00463CBB"/>
    <w:rsid w:val="00471F00"/>
    <w:rsid w:val="00481119"/>
    <w:rsid w:val="004823FB"/>
    <w:rsid w:val="00485542"/>
    <w:rsid w:val="00486CFF"/>
    <w:rsid w:val="00493D14"/>
    <w:rsid w:val="004A339B"/>
    <w:rsid w:val="004B2010"/>
    <w:rsid w:val="004B2022"/>
    <w:rsid w:val="004B28F2"/>
    <w:rsid w:val="004B6C17"/>
    <w:rsid w:val="004C5A12"/>
    <w:rsid w:val="004C72AD"/>
    <w:rsid w:val="004D46E1"/>
    <w:rsid w:val="004D5F1E"/>
    <w:rsid w:val="004E050F"/>
    <w:rsid w:val="004E1E7A"/>
    <w:rsid w:val="004E26D8"/>
    <w:rsid w:val="004E2F3E"/>
    <w:rsid w:val="004E656A"/>
    <w:rsid w:val="004F3A3A"/>
    <w:rsid w:val="004F5DC6"/>
    <w:rsid w:val="00503481"/>
    <w:rsid w:val="00511D00"/>
    <w:rsid w:val="00512069"/>
    <w:rsid w:val="00514E0D"/>
    <w:rsid w:val="00521F7A"/>
    <w:rsid w:val="00525CD5"/>
    <w:rsid w:val="0053197D"/>
    <w:rsid w:val="00532C20"/>
    <w:rsid w:val="005464AF"/>
    <w:rsid w:val="00546E24"/>
    <w:rsid w:val="0055075C"/>
    <w:rsid w:val="00553F26"/>
    <w:rsid w:val="0055676E"/>
    <w:rsid w:val="00562A15"/>
    <w:rsid w:val="005658AC"/>
    <w:rsid w:val="00570305"/>
    <w:rsid w:val="005708F3"/>
    <w:rsid w:val="00571E25"/>
    <w:rsid w:val="005803D2"/>
    <w:rsid w:val="00584076"/>
    <w:rsid w:val="0059269D"/>
    <w:rsid w:val="005A38FD"/>
    <w:rsid w:val="005A43FA"/>
    <w:rsid w:val="005B1B96"/>
    <w:rsid w:val="005B2E48"/>
    <w:rsid w:val="005B4B81"/>
    <w:rsid w:val="005C2EEB"/>
    <w:rsid w:val="005C3203"/>
    <w:rsid w:val="005C643C"/>
    <w:rsid w:val="005C6D9C"/>
    <w:rsid w:val="005C7EB4"/>
    <w:rsid w:val="005D10FB"/>
    <w:rsid w:val="005D1A1B"/>
    <w:rsid w:val="005E5A40"/>
    <w:rsid w:val="005E5E01"/>
    <w:rsid w:val="005F150D"/>
    <w:rsid w:val="005F2147"/>
    <w:rsid w:val="00607B65"/>
    <w:rsid w:val="006132E4"/>
    <w:rsid w:val="006223A5"/>
    <w:rsid w:val="00633ADB"/>
    <w:rsid w:val="006363C8"/>
    <w:rsid w:val="00643698"/>
    <w:rsid w:val="006438AD"/>
    <w:rsid w:val="006479D6"/>
    <w:rsid w:val="006568F8"/>
    <w:rsid w:val="00663314"/>
    <w:rsid w:val="006661C0"/>
    <w:rsid w:val="00667291"/>
    <w:rsid w:val="006719F2"/>
    <w:rsid w:val="006727B9"/>
    <w:rsid w:val="0067457E"/>
    <w:rsid w:val="006800DD"/>
    <w:rsid w:val="0068440A"/>
    <w:rsid w:val="00686988"/>
    <w:rsid w:val="00686CD8"/>
    <w:rsid w:val="00692F6C"/>
    <w:rsid w:val="00694E96"/>
    <w:rsid w:val="006A2F3F"/>
    <w:rsid w:val="006B0D0E"/>
    <w:rsid w:val="006B16D0"/>
    <w:rsid w:val="006B3E1A"/>
    <w:rsid w:val="006B6103"/>
    <w:rsid w:val="006B6E3F"/>
    <w:rsid w:val="006C1B07"/>
    <w:rsid w:val="006C3980"/>
    <w:rsid w:val="006C4083"/>
    <w:rsid w:val="006C5A92"/>
    <w:rsid w:val="006C751F"/>
    <w:rsid w:val="006D4350"/>
    <w:rsid w:val="006D6F17"/>
    <w:rsid w:val="006E33AB"/>
    <w:rsid w:val="006E7A32"/>
    <w:rsid w:val="006F139A"/>
    <w:rsid w:val="006F32AB"/>
    <w:rsid w:val="006F3D45"/>
    <w:rsid w:val="006F4B37"/>
    <w:rsid w:val="00700747"/>
    <w:rsid w:val="00703B29"/>
    <w:rsid w:val="00705C65"/>
    <w:rsid w:val="00705CAC"/>
    <w:rsid w:val="00725B1D"/>
    <w:rsid w:val="00730C17"/>
    <w:rsid w:val="00734CF1"/>
    <w:rsid w:val="00735572"/>
    <w:rsid w:val="00736558"/>
    <w:rsid w:val="00737A17"/>
    <w:rsid w:val="00743D8E"/>
    <w:rsid w:val="0075152E"/>
    <w:rsid w:val="00751F00"/>
    <w:rsid w:val="00752213"/>
    <w:rsid w:val="0075310A"/>
    <w:rsid w:val="0075468C"/>
    <w:rsid w:val="00757842"/>
    <w:rsid w:val="007713C6"/>
    <w:rsid w:val="00785012"/>
    <w:rsid w:val="007874B2"/>
    <w:rsid w:val="0079135B"/>
    <w:rsid w:val="00796E2D"/>
    <w:rsid w:val="007A1CE6"/>
    <w:rsid w:val="007A71F3"/>
    <w:rsid w:val="007C0077"/>
    <w:rsid w:val="007C6162"/>
    <w:rsid w:val="007D25E1"/>
    <w:rsid w:val="007D3A51"/>
    <w:rsid w:val="007E365B"/>
    <w:rsid w:val="007E5843"/>
    <w:rsid w:val="007E7A46"/>
    <w:rsid w:val="007F03B4"/>
    <w:rsid w:val="00800303"/>
    <w:rsid w:val="008111DA"/>
    <w:rsid w:val="00811EBA"/>
    <w:rsid w:val="0081448E"/>
    <w:rsid w:val="00814ED3"/>
    <w:rsid w:val="00823CE6"/>
    <w:rsid w:val="008271A5"/>
    <w:rsid w:val="00834CF5"/>
    <w:rsid w:val="00835452"/>
    <w:rsid w:val="008650CB"/>
    <w:rsid w:val="00866166"/>
    <w:rsid w:val="00872668"/>
    <w:rsid w:val="0088058D"/>
    <w:rsid w:val="00885F40"/>
    <w:rsid w:val="00886DC1"/>
    <w:rsid w:val="008872EB"/>
    <w:rsid w:val="00891B76"/>
    <w:rsid w:val="00891CFF"/>
    <w:rsid w:val="008A2B65"/>
    <w:rsid w:val="008A3951"/>
    <w:rsid w:val="008B0525"/>
    <w:rsid w:val="008B674C"/>
    <w:rsid w:val="008C3A0F"/>
    <w:rsid w:val="008D4624"/>
    <w:rsid w:val="008E20F6"/>
    <w:rsid w:val="008E3900"/>
    <w:rsid w:val="008F055B"/>
    <w:rsid w:val="008F068B"/>
    <w:rsid w:val="008F12BF"/>
    <w:rsid w:val="00905A22"/>
    <w:rsid w:val="0091497A"/>
    <w:rsid w:val="0091530B"/>
    <w:rsid w:val="00915467"/>
    <w:rsid w:val="00920DB9"/>
    <w:rsid w:val="00924635"/>
    <w:rsid w:val="0093005C"/>
    <w:rsid w:val="009311AE"/>
    <w:rsid w:val="00933390"/>
    <w:rsid w:val="0093693C"/>
    <w:rsid w:val="00940097"/>
    <w:rsid w:val="00941CEB"/>
    <w:rsid w:val="009456AE"/>
    <w:rsid w:val="00960CDF"/>
    <w:rsid w:val="00964437"/>
    <w:rsid w:val="00965212"/>
    <w:rsid w:val="00965933"/>
    <w:rsid w:val="00966AAE"/>
    <w:rsid w:val="00971D2A"/>
    <w:rsid w:val="00973942"/>
    <w:rsid w:val="00980262"/>
    <w:rsid w:val="009817BC"/>
    <w:rsid w:val="0098230A"/>
    <w:rsid w:val="009848C1"/>
    <w:rsid w:val="009862AC"/>
    <w:rsid w:val="00986CCA"/>
    <w:rsid w:val="00994958"/>
    <w:rsid w:val="009949F8"/>
    <w:rsid w:val="009A0BDC"/>
    <w:rsid w:val="009A0CAC"/>
    <w:rsid w:val="009A209C"/>
    <w:rsid w:val="009A5AD0"/>
    <w:rsid w:val="009A7BDB"/>
    <w:rsid w:val="009B0A4D"/>
    <w:rsid w:val="009C2C40"/>
    <w:rsid w:val="009C3A53"/>
    <w:rsid w:val="009C47B0"/>
    <w:rsid w:val="009D3231"/>
    <w:rsid w:val="009E1125"/>
    <w:rsid w:val="009E1C42"/>
    <w:rsid w:val="009E61DC"/>
    <w:rsid w:val="009E6698"/>
    <w:rsid w:val="009F00DE"/>
    <w:rsid w:val="00A00FC4"/>
    <w:rsid w:val="00A0245F"/>
    <w:rsid w:val="00A046AF"/>
    <w:rsid w:val="00A06E76"/>
    <w:rsid w:val="00A214BE"/>
    <w:rsid w:val="00A23BC2"/>
    <w:rsid w:val="00A25F6F"/>
    <w:rsid w:val="00A279BB"/>
    <w:rsid w:val="00A27C52"/>
    <w:rsid w:val="00A3193D"/>
    <w:rsid w:val="00A36135"/>
    <w:rsid w:val="00A4288E"/>
    <w:rsid w:val="00A4343D"/>
    <w:rsid w:val="00A44459"/>
    <w:rsid w:val="00A46239"/>
    <w:rsid w:val="00A47243"/>
    <w:rsid w:val="00A47356"/>
    <w:rsid w:val="00A50614"/>
    <w:rsid w:val="00A5288E"/>
    <w:rsid w:val="00A52AFD"/>
    <w:rsid w:val="00A65893"/>
    <w:rsid w:val="00A715E1"/>
    <w:rsid w:val="00A7677C"/>
    <w:rsid w:val="00A812C9"/>
    <w:rsid w:val="00A86A38"/>
    <w:rsid w:val="00A905BF"/>
    <w:rsid w:val="00A916D7"/>
    <w:rsid w:val="00A91FEC"/>
    <w:rsid w:val="00A93EF0"/>
    <w:rsid w:val="00AA01BA"/>
    <w:rsid w:val="00AA240A"/>
    <w:rsid w:val="00AB2381"/>
    <w:rsid w:val="00AB5CFB"/>
    <w:rsid w:val="00AC20C7"/>
    <w:rsid w:val="00AD1AE6"/>
    <w:rsid w:val="00AD4348"/>
    <w:rsid w:val="00AD51C7"/>
    <w:rsid w:val="00AE11DC"/>
    <w:rsid w:val="00AE5417"/>
    <w:rsid w:val="00AF0932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24332"/>
    <w:rsid w:val="00B2771C"/>
    <w:rsid w:val="00B306EB"/>
    <w:rsid w:val="00B32218"/>
    <w:rsid w:val="00B40077"/>
    <w:rsid w:val="00B45264"/>
    <w:rsid w:val="00B5204A"/>
    <w:rsid w:val="00B52EEB"/>
    <w:rsid w:val="00B57E1C"/>
    <w:rsid w:val="00B6617A"/>
    <w:rsid w:val="00B757FF"/>
    <w:rsid w:val="00B77751"/>
    <w:rsid w:val="00B82B42"/>
    <w:rsid w:val="00B86686"/>
    <w:rsid w:val="00B90735"/>
    <w:rsid w:val="00B91F6C"/>
    <w:rsid w:val="00B94A46"/>
    <w:rsid w:val="00BA0EA1"/>
    <w:rsid w:val="00BA1544"/>
    <w:rsid w:val="00BA3B02"/>
    <w:rsid w:val="00BA4AEA"/>
    <w:rsid w:val="00BA67D7"/>
    <w:rsid w:val="00BB6181"/>
    <w:rsid w:val="00BB6999"/>
    <w:rsid w:val="00BC05F9"/>
    <w:rsid w:val="00BC0937"/>
    <w:rsid w:val="00BC0F9F"/>
    <w:rsid w:val="00BC41B2"/>
    <w:rsid w:val="00BC5E1B"/>
    <w:rsid w:val="00BC7505"/>
    <w:rsid w:val="00BD04A7"/>
    <w:rsid w:val="00BD5505"/>
    <w:rsid w:val="00BE0D47"/>
    <w:rsid w:val="00BE0FB6"/>
    <w:rsid w:val="00BE61F6"/>
    <w:rsid w:val="00C0287E"/>
    <w:rsid w:val="00C04029"/>
    <w:rsid w:val="00C04848"/>
    <w:rsid w:val="00C12E98"/>
    <w:rsid w:val="00C17711"/>
    <w:rsid w:val="00C20306"/>
    <w:rsid w:val="00C244D0"/>
    <w:rsid w:val="00C2792B"/>
    <w:rsid w:val="00C3461A"/>
    <w:rsid w:val="00C42001"/>
    <w:rsid w:val="00C4480F"/>
    <w:rsid w:val="00C46768"/>
    <w:rsid w:val="00C5100D"/>
    <w:rsid w:val="00C64B25"/>
    <w:rsid w:val="00C65D0E"/>
    <w:rsid w:val="00C66DF6"/>
    <w:rsid w:val="00C7247F"/>
    <w:rsid w:val="00C73D35"/>
    <w:rsid w:val="00C756BC"/>
    <w:rsid w:val="00C76536"/>
    <w:rsid w:val="00C76A11"/>
    <w:rsid w:val="00C808C5"/>
    <w:rsid w:val="00C84BA6"/>
    <w:rsid w:val="00C90D9A"/>
    <w:rsid w:val="00C92C07"/>
    <w:rsid w:val="00C95389"/>
    <w:rsid w:val="00C96752"/>
    <w:rsid w:val="00CB37C0"/>
    <w:rsid w:val="00CB3C6D"/>
    <w:rsid w:val="00CB68B4"/>
    <w:rsid w:val="00CB7E86"/>
    <w:rsid w:val="00CC1A52"/>
    <w:rsid w:val="00CC5918"/>
    <w:rsid w:val="00CC7E20"/>
    <w:rsid w:val="00CD08AB"/>
    <w:rsid w:val="00CD0DD9"/>
    <w:rsid w:val="00CD5149"/>
    <w:rsid w:val="00CD5F2A"/>
    <w:rsid w:val="00CD7A67"/>
    <w:rsid w:val="00CE0D67"/>
    <w:rsid w:val="00CE4D45"/>
    <w:rsid w:val="00CF3FE8"/>
    <w:rsid w:val="00D02421"/>
    <w:rsid w:val="00D0558E"/>
    <w:rsid w:val="00D06B65"/>
    <w:rsid w:val="00D15949"/>
    <w:rsid w:val="00D17E89"/>
    <w:rsid w:val="00D20EE7"/>
    <w:rsid w:val="00D24AF3"/>
    <w:rsid w:val="00D26771"/>
    <w:rsid w:val="00D2686C"/>
    <w:rsid w:val="00D34B52"/>
    <w:rsid w:val="00D37BF4"/>
    <w:rsid w:val="00D44288"/>
    <w:rsid w:val="00D447E1"/>
    <w:rsid w:val="00D463FE"/>
    <w:rsid w:val="00D555CC"/>
    <w:rsid w:val="00D60278"/>
    <w:rsid w:val="00D6181A"/>
    <w:rsid w:val="00D722A7"/>
    <w:rsid w:val="00D723A4"/>
    <w:rsid w:val="00D81A9C"/>
    <w:rsid w:val="00D87A0B"/>
    <w:rsid w:val="00D9177F"/>
    <w:rsid w:val="00DA0250"/>
    <w:rsid w:val="00DA1373"/>
    <w:rsid w:val="00DA45D3"/>
    <w:rsid w:val="00DA7F6E"/>
    <w:rsid w:val="00DB4CD8"/>
    <w:rsid w:val="00DB6464"/>
    <w:rsid w:val="00DC16B2"/>
    <w:rsid w:val="00DC5A58"/>
    <w:rsid w:val="00DC744C"/>
    <w:rsid w:val="00DC7602"/>
    <w:rsid w:val="00DC7D46"/>
    <w:rsid w:val="00DD2164"/>
    <w:rsid w:val="00DD2F69"/>
    <w:rsid w:val="00DD4431"/>
    <w:rsid w:val="00DD70AD"/>
    <w:rsid w:val="00DD7E85"/>
    <w:rsid w:val="00DE323B"/>
    <w:rsid w:val="00DE5DED"/>
    <w:rsid w:val="00DE6087"/>
    <w:rsid w:val="00DE6367"/>
    <w:rsid w:val="00DF1A45"/>
    <w:rsid w:val="00DF1FA8"/>
    <w:rsid w:val="00DF245C"/>
    <w:rsid w:val="00DF69DE"/>
    <w:rsid w:val="00E04950"/>
    <w:rsid w:val="00E05DEF"/>
    <w:rsid w:val="00E17A54"/>
    <w:rsid w:val="00E26931"/>
    <w:rsid w:val="00E36348"/>
    <w:rsid w:val="00E36D3C"/>
    <w:rsid w:val="00E3713B"/>
    <w:rsid w:val="00E4215E"/>
    <w:rsid w:val="00E449B2"/>
    <w:rsid w:val="00E44F7D"/>
    <w:rsid w:val="00E51B64"/>
    <w:rsid w:val="00E556A8"/>
    <w:rsid w:val="00E649CA"/>
    <w:rsid w:val="00E73311"/>
    <w:rsid w:val="00E76C81"/>
    <w:rsid w:val="00E809FB"/>
    <w:rsid w:val="00E84D6E"/>
    <w:rsid w:val="00E91F14"/>
    <w:rsid w:val="00E94CA6"/>
    <w:rsid w:val="00E94D8E"/>
    <w:rsid w:val="00E97822"/>
    <w:rsid w:val="00EA19B7"/>
    <w:rsid w:val="00EA2182"/>
    <w:rsid w:val="00EB2AFA"/>
    <w:rsid w:val="00EC1B1C"/>
    <w:rsid w:val="00EC3662"/>
    <w:rsid w:val="00EC4EF9"/>
    <w:rsid w:val="00EC6253"/>
    <w:rsid w:val="00EC742E"/>
    <w:rsid w:val="00ED24B9"/>
    <w:rsid w:val="00ED2851"/>
    <w:rsid w:val="00EE4C0F"/>
    <w:rsid w:val="00EE637A"/>
    <w:rsid w:val="00EF4F0E"/>
    <w:rsid w:val="00EF7511"/>
    <w:rsid w:val="00F00FAE"/>
    <w:rsid w:val="00F06731"/>
    <w:rsid w:val="00F07082"/>
    <w:rsid w:val="00F157DD"/>
    <w:rsid w:val="00F16615"/>
    <w:rsid w:val="00F16ECE"/>
    <w:rsid w:val="00F17655"/>
    <w:rsid w:val="00F21DB6"/>
    <w:rsid w:val="00F24527"/>
    <w:rsid w:val="00F3661F"/>
    <w:rsid w:val="00F37964"/>
    <w:rsid w:val="00F467C1"/>
    <w:rsid w:val="00F50F20"/>
    <w:rsid w:val="00F5280B"/>
    <w:rsid w:val="00F57236"/>
    <w:rsid w:val="00F63E15"/>
    <w:rsid w:val="00F66008"/>
    <w:rsid w:val="00F70EE0"/>
    <w:rsid w:val="00F72135"/>
    <w:rsid w:val="00F76880"/>
    <w:rsid w:val="00F81702"/>
    <w:rsid w:val="00F81966"/>
    <w:rsid w:val="00F83EA5"/>
    <w:rsid w:val="00F87404"/>
    <w:rsid w:val="00F93DD4"/>
    <w:rsid w:val="00F94612"/>
    <w:rsid w:val="00FA204C"/>
    <w:rsid w:val="00FA2A88"/>
    <w:rsid w:val="00FA68B1"/>
    <w:rsid w:val="00FA73C2"/>
    <w:rsid w:val="00FB46C6"/>
    <w:rsid w:val="00FB5D47"/>
    <w:rsid w:val="00FB69BE"/>
    <w:rsid w:val="00FB6E97"/>
    <w:rsid w:val="00FD23D7"/>
    <w:rsid w:val="00FE0FA0"/>
    <w:rsid w:val="00FE2730"/>
    <w:rsid w:val="00FF1E58"/>
    <w:rsid w:val="00FF5558"/>
    <w:rsid w:val="00FF5732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6801"/>
    <o:shapelayout v:ext="edit">
      <o:idmap v:ext="edit" data="1"/>
    </o:shapelayout>
  </w:shapeDefaults>
  <w:decimalSymbol w:val=","/>
  <w:listSeparator w:val=";"/>
  <w14:docId w14:val="45C945C8"/>
  <w15:chartTrackingRefBased/>
  <w15:docId w15:val="{25F33BC0-3277-4992-AAD7-28C4CE5D4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end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link w:val="Rubrik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link w:val="Rubrik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link w:val="Rubrik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link w:val="Rubrik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rsid w:val="002D5CD7"/>
    <w:rPr>
      <w:sz w:val="36"/>
      <w:szCs w:val="24"/>
      <w:lang w:val="en-US" w:eastAsia="en-US"/>
    </w:rPr>
  </w:style>
  <w:style w:type="character" w:customStyle="1" w:styleId="Rubrik2Char">
    <w:name w:val="Rubrik 2 Char"/>
    <w:basedOn w:val="Standardstycketeckensnitt"/>
    <w:link w:val="Rubrik2"/>
    <w:rsid w:val="002D5CD7"/>
    <w:rPr>
      <w:b/>
      <w:bCs/>
      <w:sz w:val="36"/>
      <w:szCs w:val="24"/>
      <w:lang w:val="en-US" w:eastAsia="en-US"/>
    </w:rPr>
  </w:style>
  <w:style w:type="character" w:customStyle="1" w:styleId="Rubrik3Char">
    <w:name w:val="Rubrik 3 Char"/>
    <w:basedOn w:val="Standardstycketeckensnitt"/>
    <w:link w:val="Rubrik3"/>
    <w:rsid w:val="002D5CD7"/>
    <w:rPr>
      <w:rFonts w:ascii="Arial" w:hAnsi="Arial"/>
      <w:sz w:val="24"/>
      <w:lang w:val="en-GB"/>
    </w:rPr>
  </w:style>
  <w:style w:type="character" w:customStyle="1" w:styleId="Rubrik4Char">
    <w:name w:val="Rubrik 4 Char"/>
    <w:basedOn w:val="Standardstycketeckensnitt"/>
    <w:link w:val="Rubrik4"/>
    <w:rsid w:val="002D5CD7"/>
    <w:rPr>
      <w:rFonts w:ascii="Arial" w:hAnsi="Arial"/>
      <w:b/>
      <w:sz w:val="32"/>
      <w:lang w:val="en-GB"/>
    </w:rPr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character" w:customStyle="1" w:styleId="SlutnotstextChar">
    <w:name w:val="Slutnotstext Char"/>
    <w:basedOn w:val="Standardstycketeckensnitt"/>
    <w:link w:val="Slutnotstext"/>
    <w:semiHidden/>
    <w:rsid w:val="002D5CD7"/>
    <w:rPr>
      <w:rFonts w:ascii="Courier New" w:hAnsi="Courier New"/>
      <w:sz w:val="24"/>
      <w:lang w:val="en-GB" w:eastAsia="en-US"/>
    </w:rPr>
  </w:style>
  <w:style w:type="paragraph" w:styleId="Brdtext">
    <w:name w:val="Body Text"/>
    <w:basedOn w:val="Normal"/>
    <w:link w:val="Brd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2D5CD7"/>
    <w:rPr>
      <w:rFonts w:ascii="Arial" w:hAnsi="Arial"/>
      <w:spacing w:val="-2"/>
      <w:sz w:val="48"/>
      <w:lang w:val="en-US" w:eastAsia="en-US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paragraph" w:styleId="Brdtext3">
    <w:name w:val="Body Text 3"/>
    <w:basedOn w:val="Normal"/>
    <w:link w:val="Brdtext3Char"/>
    <w:pPr>
      <w:suppressAutoHyphens/>
      <w:jc w:val="both"/>
    </w:pPr>
    <w:rPr>
      <w:rFonts w:ascii="Arial" w:hAnsi="Arial"/>
      <w:b/>
      <w:spacing w:val="-3"/>
      <w:szCs w:val="20"/>
    </w:rPr>
  </w:style>
  <w:style w:type="character" w:customStyle="1" w:styleId="Brdtext3Char">
    <w:name w:val="Brödtext 3 Char"/>
    <w:basedOn w:val="Standardstycketeckensnitt"/>
    <w:link w:val="Brdtext3"/>
    <w:rsid w:val="002D5CD7"/>
    <w:rPr>
      <w:rFonts w:ascii="Arial" w:hAnsi="Arial"/>
      <w:b/>
      <w:spacing w:val="-3"/>
      <w:sz w:val="24"/>
      <w:lang w:val="en-US" w:eastAsia="en-US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rsid w:val="002D5CD7"/>
    <w:rPr>
      <w:rFonts w:ascii="Courier New" w:hAnsi="Courier New"/>
      <w:lang w:val="en-GB" w:eastAsia="en-US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rsid w:val="002D5CD7"/>
    <w:rPr>
      <w:sz w:val="24"/>
      <w:szCs w:val="24"/>
      <w:lang w:val="en-US" w:eastAsia="en-US"/>
    </w:r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uiPriority w:val="99"/>
    <w:semiHidden/>
    <w:rsid w:val="00320C08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D5CD7"/>
    <w:rPr>
      <w:rFonts w:ascii="Tahoma" w:hAnsi="Tahoma" w:cs="Tahoma"/>
      <w:sz w:val="16"/>
      <w:szCs w:val="16"/>
      <w:lang w:val="en-US" w:eastAsia="en-US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kumentversikt">
    <w:name w:val="Document Map"/>
    <w:basedOn w:val="Normal"/>
    <w:link w:val="DokumentversiktChar"/>
    <w:rsid w:val="002D5CD7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kumentversiktChar">
    <w:name w:val="Dokumentöversikt Char"/>
    <w:basedOn w:val="Standardstycketeckensnitt"/>
    <w:link w:val="Dokumentversikt"/>
    <w:rsid w:val="002D5CD7"/>
    <w:rPr>
      <w:rFonts w:ascii="Tahoma" w:hAnsi="Tahoma" w:cs="Tahoma"/>
      <w:shd w:val="clear" w:color="auto" w:fill="000080"/>
      <w:lang w:val="en-GB"/>
    </w:rPr>
  </w:style>
  <w:style w:type="character" w:styleId="Slutnotsreferens">
    <w:name w:val="endnote reference"/>
    <w:uiPriority w:val="99"/>
    <w:unhideWhenUsed/>
    <w:rsid w:val="002D5CD7"/>
    <w:rPr>
      <w:vertAlign w:val="superscript"/>
    </w:rPr>
  </w:style>
  <w:style w:type="paragraph" w:styleId="Beskrivning">
    <w:name w:val="caption"/>
    <w:basedOn w:val="Normal"/>
    <w:next w:val="Normal"/>
    <w:link w:val="BeskrivningChar"/>
    <w:uiPriority w:val="35"/>
    <w:semiHidden/>
    <w:unhideWhenUsed/>
    <w:qFormat/>
    <w:rsid w:val="002D5CD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semiHidden/>
    <w:rsid w:val="002D5CD7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3C78F6"/>
    <w:pPr>
      <w:keepNext/>
      <w:spacing w:after="0"/>
      <w:ind w:left="-709" w:right="-852" w:firstLine="142"/>
      <w:jc w:val="both"/>
    </w:pPr>
    <w:rPr>
      <w:rFonts w:ascii="Arial" w:hAnsi="Arial"/>
      <w:bCs/>
      <w:i w:val="0"/>
      <w:noProof/>
      <w:color w:val="000000" w:themeColor="text1"/>
    </w:rPr>
  </w:style>
  <w:style w:type="character" w:customStyle="1" w:styleId="PIfotnoterChar">
    <w:name w:val="PI fotnoter Char"/>
    <w:basedOn w:val="BeskrivningChar"/>
    <w:link w:val="PIfotnoter"/>
    <w:rsid w:val="003C78F6"/>
    <w:rPr>
      <w:rFonts w:ascii="Arial" w:hAnsi="Arial"/>
      <w:bCs/>
      <w:i w:val="0"/>
      <w:iCs/>
      <w:noProof/>
      <w:color w:val="000000" w:themeColor="text1"/>
      <w:sz w:val="18"/>
      <w:szCs w:val="18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2D5CD7"/>
    <w:pPr>
      <w:suppressAutoHyphens/>
    </w:pPr>
    <w:rPr>
      <w:rFonts w:ascii="Arial" w:hAnsi="Arial" w:cs="Arial"/>
      <w:b/>
      <w:bCs/>
      <w:iCs/>
      <w:color w:val="000000" w:themeColor="text1"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Standardstycketeckensnitt"/>
    <w:link w:val="PItabell"/>
    <w:rsid w:val="002D5CD7"/>
    <w:rPr>
      <w:rFonts w:ascii="Arial" w:hAnsi="Arial" w:cs="Arial"/>
      <w:b/>
      <w:bCs/>
      <w:iCs/>
      <w:color w:val="000000" w:themeColor="text1"/>
      <w:spacing w:val="-3"/>
      <w:vertAlign w:val="superscript"/>
      <w:lang w:val="en-US"/>
    </w:rPr>
  </w:style>
  <w:style w:type="character" w:customStyle="1" w:styleId="Olle">
    <w:name w:val="Olle"/>
    <w:semiHidden/>
    <w:rsid w:val="008B0525"/>
    <w:rPr>
      <w:rFonts w:ascii="Arial" w:hAnsi="Arial" w:cs="Arial"/>
      <w:color w:val="000080"/>
      <w:sz w:val="20"/>
      <w:szCs w:val="20"/>
    </w:rPr>
  </w:style>
  <w:style w:type="paragraph" w:styleId="Liststycke">
    <w:name w:val="List Paragraph"/>
    <w:basedOn w:val="Normal"/>
    <w:uiPriority w:val="34"/>
    <w:qFormat/>
    <w:rsid w:val="004232EB"/>
    <w:pPr>
      <w:ind w:left="720"/>
      <w:contextualSpacing/>
    </w:pPr>
  </w:style>
  <w:style w:type="character" w:styleId="Olstomnmnande">
    <w:name w:val="Unresolved Mention"/>
    <w:basedOn w:val="Standardstycketeckensnitt"/>
    <w:uiPriority w:val="99"/>
    <w:semiHidden/>
    <w:unhideWhenUsed/>
    <w:rsid w:val="006719F2"/>
    <w:rPr>
      <w:color w:val="605E5C"/>
      <w:shd w:val="clear" w:color="auto" w:fill="E1DFDD"/>
    </w:rPr>
  </w:style>
  <w:style w:type="table" w:styleId="Tabellrutnt">
    <w:name w:val="Table Grid"/>
    <w:basedOn w:val="Normaltabell"/>
    <w:rsid w:val="006800D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3.emf"/><Relationship Id="rId28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image" Target="media/image12.emf"/><Relationship Id="rId27" Type="http://schemas.openxmlformats.org/officeDocument/2006/relationships/hyperlink" Target="http://www.ebi.ac.uk/imgt/hla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D731C-FEF3-46FE-A582-EEFCF7C70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0</Pages>
  <Words>1772</Words>
  <Characters>12186</Characters>
  <Application>Microsoft Office Word</Application>
  <DocSecurity>0</DocSecurity>
  <Lines>101</Lines>
  <Paragraphs>2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393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5</cp:revision>
  <cp:lastPrinted>2022-12-15T11:26:00Z</cp:lastPrinted>
  <dcterms:created xsi:type="dcterms:W3CDTF">2022-11-18T06:34:00Z</dcterms:created>
  <dcterms:modified xsi:type="dcterms:W3CDTF">2022-12-15T11:30:00Z</dcterms:modified>
</cp:coreProperties>
</file>